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24C472" w14:textId="77777777" w:rsidR="00CB1A9C" w:rsidRDefault="00CB1A9C" w:rsidP="00CB1A9C">
      <w:pPr>
        <w:ind w:left="1560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</w:p>
    <w:p w14:paraId="57BCC9C2" w14:textId="1F21F77C" w:rsidR="00C06AA3" w:rsidRPr="000E03CA" w:rsidRDefault="00C06AA3" w:rsidP="00CB1A9C">
      <w:pPr>
        <w:bidi/>
        <w:ind w:left="1560"/>
        <w:rPr>
          <w:rFonts w:ascii="Dubai" w:hAnsi="Dubai" w:cs="Dubai"/>
          <w:bCs/>
          <w:color w:val="7030A0"/>
          <w:sz w:val="60"/>
          <w:szCs w:val="60"/>
          <w:lang w:val="en-US"/>
        </w:rPr>
      </w:pP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زنان توان‌جو </w:t>
      </w:r>
      <w:r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)</w:t>
      </w: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>دارای معلولیت</w:t>
      </w:r>
      <w:r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(</w:t>
      </w: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 استرالیا</w:t>
      </w:r>
    </w:p>
    <w:p w14:paraId="32DF22C8" w14:textId="59D0EFD1" w:rsidR="00D020E6" w:rsidRDefault="0059666B" w:rsidP="0059666B">
      <w:pPr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65408" behindDoc="0" locked="0" layoutInCell="1" allowOverlap="1" wp14:anchorId="5570B96F" wp14:editId="4EF4597B">
            <wp:simplePos x="0" y="0"/>
            <wp:positionH relativeFrom="column">
              <wp:posOffset>3010203</wp:posOffset>
            </wp:positionH>
            <wp:positionV relativeFrom="paragraph">
              <wp:posOffset>1171575</wp:posOffset>
            </wp:positionV>
            <wp:extent cx="1155700" cy="1603160"/>
            <wp:effectExtent l="0" t="0" r="0" b="0"/>
            <wp:wrapNone/>
            <wp:docPr id="991" name="Picture 9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1155700" cy="160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PH" w:eastAsia="en-PH"/>
        </w:rPr>
        <w:drawing>
          <wp:inline distT="0" distB="0" distL="0" distR="0" wp14:anchorId="60FD5898" wp14:editId="0F19A731">
            <wp:extent cx="2794000" cy="2794000"/>
            <wp:effectExtent l="0" t="0" r="0" b="6350"/>
            <wp:docPr id="62" name="图片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84628" w14:textId="77777777" w:rsidR="00C06AA3" w:rsidRDefault="00C06AA3" w:rsidP="00C06AA3">
      <w:pPr>
        <w:pStyle w:val="NoSpacing"/>
        <w:bidi/>
        <w:rPr>
          <w:rtl/>
          <w:lang w:val="en-US"/>
        </w:rPr>
      </w:pPr>
    </w:p>
    <w:p w14:paraId="54CE9984" w14:textId="14E43093" w:rsidR="00C06AA3" w:rsidRPr="00C06AA3" w:rsidRDefault="00C06AA3" w:rsidP="00C06AA3">
      <w:pPr>
        <w:pStyle w:val="NoSpacing"/>
        <w:bidi/>
        <w:ind w:left="1440"/>
        <w:rPr>
          <w:rFonts w:ascii="Dubai" w:hAnsi="Dubai" w:cs="Dubai"/>
          <w:b/>
          <w:bCs/>
          <w:sz w:val="72"/>
          <w:szCs w:val="72"/>
          <w:rtl/>
          <w:lang w:val="en-US"/>
        </w:rPr>
      </w:pPr>
      <w:r w:rsidRPr="00C06AA3">
        <w:rPr>
          <w:rFonts w:ascii="Dubai" w:hAnsi="Dubai" w:cs="Dubai"/>
          <w:b/>
          <w:bCs/>
          <w:sz w:val="72"/>
          <w:szCs w:val="72"/>
          <w:rtl/>
          <w:lang w:val="en-US"/>
        </w:rPr>
        <w:t>حق شما برای در امان بودن از خشونت</w:t>
      </w:r>
    </w:p>
    <w:p w14:paraId="286DF34E" w14:textId="17FF7F73" w:rsidR="0033645C" w:rsidRDefault="0033645C" w:rsidP="00680DAB">
      <w:pPr>
        <w:pStyle w:val="NoSpacing"/>
        <w:bidi/>
        <w:rPr>
          <w:rFonts w:ascii="Arial" w:hAnsi="Arial" w:cs="Arial"/>
          <w:b/>
          <w:color w:val="000000" w:themeColor="text1"/>
          <w:sz w:val="72"/>
          <w:szCs w:val="72"/>
          <w:rtl/>
          <w:lang w:val="en-US"/>
        </w:rPr>
      </w:pPr>
      <w:r w:rsidRPr="00C06AA3">
        <w:rPr>
          <w:lang w:val="en-US"/>
        </w:rPr>
        <w:t xml:space="preserve"> </w:t>
      </w:r>
    </w:p>
    <w:p w14:paraId="35AC8DA0" w14:textId="58B83C5F" w:rsidR="00C06AA3" w:rsidRPr="00C06AA3" w:rsidRDefault="00C06AA3" w:rsidP="00C06AA3">
      <w:pPr>
        <w:rPr>
          <w:lang w:val="en-US" w:eastAsia="en-US"/>
        </w:rPr>
      </w:pPr>
    </w:p>
    <w:p w14:paraId="5B7E972C" w14:textId="2EF0ED97" w:rsidR="00D020E6" w:rsidRPr="0033645C" w:rsidRDefault="00020C52">
      <w:p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701248" behindDoc="0" locked="0" layoutInCell="1" allowOverlap="1" wp14:anchorId="7BD09438" wp14:editId="7168BA0E">
            <wp:simplePos x="0" y="0"/>
            <wp:positionH relativeFrom="column">
              <wp:posOffset>4039097</wp:posOffset>
            </wp:positionH>
            <wp:positionV relativeFrom="paragraph">
              <wp:posOffset>414020</wp:posOffset>
            </wp:positionV>
            <wp:extent cx="2027835" cy="918210"/>
            <wp:effectExtent l="0" t="0" r="4445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WDA_Logo_high_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066" cy="9287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45C">
        <w:rPr>
          <w:lang w:val="en-GB"/>
        </w:rPr>
        <w:br w:type="page"/>
      </w: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156"/>
        <w:gridCol w:w="6086"/>
      </w:tblGrid>
      <w:tr w:rsidR="00D020E6" w:rsidRPr="0052434D" w14:paraId="031C073E" w14:textId="77777777" w:rsidTr="00056FF3">
        <w:tc>
          <w:tcPr>
            <w:tcW w:w="3156" w:type="dxa"/>
          </w:tcPr>
          <w:p w14:paraId="3C9A4544" w14:textId="77777777" w:rsidR="00D020E6" w:rsidRDefault="00D020E6" w:rsidP="009E3AE7">
            <w:pPr>
              <w:pStyle w:val="captions"/>
              <w:spacing w:before="360" w:after="360"/>
              <w:jc w:val="center"/>
              <w:rPr>
                <w:lang w:val="en-US"/>
              </w:rPr>
            </w:pPr>
          </w:p>
          <w:p w14:paraId="227A5C1C" w14:textId="0796BB40" w:rsidR="0033645C" w:rsidRPr="0033645C" w:rsidRDefault="0033645C" w:rsidP="00020C52">
            <w:pPr>
              <w:pStyle w:val="captions"/>
              <w:spacing w:before="360" w:after="360"/>
              <w:rPr>
                <w:lang w:val="en-US"/>
              </w:rPr>
            </w:pPr>
          </w:p>
        </w:tc>
        <w:tc>
          <w:tcPr>
            <w:tcW w:w="6086" w:type="dxa"/>
            <w:vAlign w:val="center"/>
          </w:tcPr>
          <w:p w14:paraId="4B2C71F1" w14:textId="4A7FEB75" w:rsidR="00D020E6" w:rsidRPr="0052434D" w:rsidRDefault="00D020E6" w:rsidP="00056FF3">
            <w:pPr>
              <w:bidi/>
              <w:spacing w:line="480" w:lineRule="auto"/>
              <w:ind w:left="9"/>
            </w:pPr>
          </w:p>
        </w:tc>
      </w:tr>
      <w:tr w:rsidR="0033645C" w:rsidRPr="00E9016B" w14:paraId="0DCA90A9" w14:textId="77777777" w:rsidTr="00056FF3">
        <w:tc>
          <w:tcPr>
            <w:tcW w:w="3156" w:type="dxa"/>
          </w:tcPr>
          <w:p w14:paraId="654E7D15" w14:textId="47DEC50E" w:rsidR="0033645C" w:rsidRDefault="0033645C" w:rsidP="009E3AE7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83A7996" wp14:editId="4C01D3CE">
                  <wp:extent cx="1357319" cy="1320800"/>
                  <wp:effectExtent l="0" t="0" r="0" b="0"/>
                  <wp:docPr id="65" name="图片 6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319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5C0A060B" w14:textId="24CAF57E" w:rsidR="0033645C" w:rsidRPr="00677994" w:rsidRDefault="00677994" w:rsidP="00056FF3">
            <w:pPr>
              <w:bidi/>
              <w:spacing w:line="480" w:lineRule="auto"/>
              <w:ind w:left="9"/>
              <w:rPr>
                <w:rFonts w:ascii="Dubai" w:eastAsia="Times New Roman" w:hAnsi="Dubai" w:cs="Dubai"/>
                <w:b/>
                <w:bCs/>
                <w:color w:val="000000"/>
                <w:sz w:val="40"/>
                <w:szCs w:val="40"/>
                <w:lang w:eastAsia="en-AU"/>
              </w:rPr>
            </w:pPr>
            <w:r w:rsidRPr="00677994">
              <w:rPr>
                <w:rFonts w:ascii="Dubai" w:eastAsia="Times New Roman" w:hAnsi="Dubai" w:cs="Dubai" w:hint="cs"/>
                <w:b/>
                <w:bCs/>
                <w:color w:val="000000"/>
                <w:sz w:val="40"/>
                <w:szCs w:val="40"/>
                <w:rtl/>
                <w:lang w:eastAsia="en-AU"/>
              </w:rPr>
              <w:t>هم اکنون در خطرید؟</w:t>
            </w:r>
          </w:p>
          <w:p w14:paraId="14E77044" w14:textId="5F0DAC97" w:rsidR="0033645C" w:rsidRPr="00E9016B" w:rsidRDefault="0033645C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0DCD56F9" w14:textId="77777777" w:rsidTr="00056FF3">
        <w:tc>
          <w:tcPr>
            <w:tcW w:w="3156" w:type="dxa"/>
          </w:tcPr>
          <w:p w14:paraId="6B4A3F44" w14:textId="77777777" w:rsidR="00D020E6" w:rsidRDefault="00D020E6" w:rsidP="009E3AE7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2F1C6076" w14:textId="38D555D3" w:rsidR="0033645C" w:rsidRDefault="0033645C" w:rsidP="009E3AE7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086" w:type="dxa"/>
            <w:vAlign w:val="center"/>
          </w:tcPr>
          <w:p w14:paraId="3E783DCB" w14:textId="77777777" w:rsidR="00D020E6" w:rsidRDefault="00D020E6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25E76333" w14:textId="77777777" w:rsidR="0033645C" w:rsidRDefault="0033645C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1F1CF9C5" w14:textId="77777777" w:rsidR="0033645C" w:rsidRPr="0033645C" w:rsidRDefault="0033645C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6EAD6A21" w14:textId="2878D460" w:rsidR="0033645C" w:rsidRDefault="0033645C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33645C" w:rsidRPr="000F6E4B" w14:paraId="165E035F" w14:textId="77777777" w:rsidTr="00056FF3">
        <w:trPr>
          <w:trHeight w:val="2894"/>
        </w:trPr>
        <w:tc>
          <w:tcPr>
            <w:tcW w:w="3156" w:type="dxa"/>
          </w:tcPr>
          <w:p w14:paraId="198E3FFD" w14:textId="2214FD7F" w:rsidR="0033645C" w:rsidRPr="000F6E4B" w:rsidRDefault="0033645C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240"/>
              <w:jc w:val="center"/>
              <w:rPr>
                <w:lang w:val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A4DC1E9" wp14:editId="59B691BD">
                  <wp:extent cx="1161783" cy="1155700"/>
                  <wp:effectExtent l="0" t="0" r="635" b="6350"/>
                  <wp:docPr id="64" name="图片 6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783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154199F3" w14:textId="2C8928C4" w:rsidR="0033645C" w:rsidRPr="0033645C" w:rsidRDefault="00902F5E" w:rsidP="00056FF3">
            <w:pPr>
              <w:bidi/>
              <w:spacing w:after="0" w:line="480" w:lineRule="auto"/>
              <w:ind w:leftChars="4" w:left="9"/>
              <w:textAlignment w:val="baseline"/>
              <w:rPr>
                <w:rFonts w:ascii="Arial" w:eastAsia="Times New Roman" w:hAnsi="Arial" w:cs="Arial"/>
                <w:bCs/>
                <w:color w:val="000000"/>
                <w:sz w:val="40"/>
                <w:szCs w:val="40"/>
                <w:lang w:eastAsia="en-AU"/>
              </w:rPr>
            </w:pPr>
            <w:r w:rsidRPr="00902F5E">
              <w:rPr>
                <w:rFonts w:ascii="Dubai" w:eastAsia="Times New Roman" w:hAnsi="Dubai" w:cs="Dubai" w:hint="cs"/>
                <w:color w:val="000000"/>
                <w:sz w:val="40"/>
                <w:szCs w:val="40"/>
                <w:rtl/>
                <w:lang w:eastAsia="en-AU"/>
              </w:rPr>
              <w:t>به</w:t>
            </w:r>
            <w:r>
              <w:rPr>
                <w:rFonts w:ascii="Arial" w:eastAsia="Times New Roman" w:hAnsi="Arial" w:cs="Arial" w:hint="cs"/>
                <w:b/>
                <w:bCs/>
                <w:color w:val="000000"/>
                <w:sz w:val="40"/>
                <w:szCs w:val="40"/>
                <w:rtl/>
                <w:lang w:eastAsia="en-AU"/>
              </w:rPr>
              <w:t xml:space="preserve"> </w:t>
            </w:r>
            <w:r w:rsidRPr="0033645C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  <w:lang w:eastAsia="en-AU"/>
              </w:rPr>
              <w:t>000</w:t>
            </w:r>
            <w:r w:rsidRPr="00902F5E">
              <w:rPr>
                <w:rFonts w:ascii="Dubai" w:eastAsia="Times New Roman" w:hAnsi="Dubai" w:cs="Dubai"/>
                <w:color w:val="000000"/>
                <w:sz w:val="40"/>
                <w:szCs w:val="40"/>
                <w:rtl/>
                <w:lang w:eastAsia="en-AU"/>
              </w:rPr>
              <w:t xml:space="preserve"> تلفن بزنید.</w:t>
            </w:r>
          </w:p>
          <w:p w14:paraId="10BBCF27" w14:textId="77777777" w:rsidR="0033645C" w:rsidRPr="00E9016B" w:rsidRDefault="0033645C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13982DD" w14:textId="1F017065" w:rsidR="0033645C" w:rsidRPr="000F6E4B" w:rsidRDefault="0033645C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</w:tbl>
    <w:p w14:paraId="39FA2E9C" w14:textId="1603A9A9" w:rsidR="0033645C" w:rsidRDefault="0033645C">
      <w:r>
        <w:br w:type="page"/>
      </w: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D020E6" w:rsidRPr="000F6E4B" w14:paraId="2542F3D9" w14:textId="77777777" w:rsidTr="00056FF3">
        <w:tc>
          <w:tcPr>
            <w:tcW w:w="3516" w:type="dxa"/>
            <w:vAlign w:val="center"/>
          </w:tcPr>
          <w:p w14:paraId="2FB41800" w14:textId="1DF772F1" w:rsidR="0033645C" w:rsidRPr="000F6E4B" w:rsidRDefault="00020C52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  <w:lang w:val="en-AU" w:eastAsia="en-AU"/>
              </w:rPr>
              <w:lastRenderedPageBreak/>
              <w:drawing>
                <wp:anchor distT="0" distB="0" distL="114300" distR="114300" simplePos="0" relativeHeight="251702272" behindDoc="0" locked="0" layoutInCell="1" allowOverlap="1" wp14:anchorId="649C5006" wp14:editId="39015819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-245110</wp:posOffset>
                  </wp:positionV>
                  <wp:extent cx="1848485" cy="836295"/>
                  <wp:effectExtent l="0" t="0" r="5715" b="1905"/>
                  <wp:wrapNone/>
                  <wp:docPr id="20" name="Picture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WDA_Logo_high_res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8485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3C8C28B1" w14:textId="6FE735EE" w:rsidR="007C37EB" w:rsidRPr="00E03382" w:rsidRDefault="007C37EB" w:rsidP="007C37E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ind w:right="-221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bookmarkStart w:id="0" w:name="_Hlk23494792"/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زنا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ن </w:t>
            </w:r>
            <w:proofErr w:type="spellStart"/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توان‌جو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proofErr w:type="spellEnd"/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proofErr w:type="spellStart"/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سترال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یا</w:t>
            </w:r>
            <w:proofErr w:type="spellEnd"/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هستیم. ما وقتی درباره خودمان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صحبت می کنیم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bidi="fa-IR"/>
              </w:rPr>
              <w:t>،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7C37EB">
              <w:rPr>
                <w:rFonts w:asciiTheme="minorBidi" w:hAnsiTheme="minorBidi"/>
                <w:b/>
                <w:sz w:val="28"/>
                <w:szCs w:val="28"/>
                <w:lang w:val="en-US"/>
              </w:rPr>
              <w:t>WWDA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 به کار م</w:t>
            </w:r>
            <w:r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ر</w:t>
            </w:r>
            <w:r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bookmarkEnd w:id="0"/>
          <w:p w14:paraId="2B0977BA" w14:textId="78C0F803" w:rsidR="0033645C" w:rsidRPr="0033645C" w:rsidRDefault="0033645C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  <w:tr w:rsidR="00D020E6" w:rsidRPr="0052434D" w14:paraId="32096568" w14:textId="77777777" w:rsidTr="00056FF3">
        <w:trPr>
          <w:trHeight w:val="2418"/>
        </w:trPr>
        <w:tc>
          <w:tcPr>
            <w:tcW w:w="3516" w:type="dxa"/>
            <w:vAlign w:val="center"/>
          </w:tcPr>
          <w:p w14:paraId="4BBCFB5D" w14:textId="74016D77" w:rsidR="0033645C" w:rsidRPr="00D020E6" w:rsidRDefault="0033645C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2C040A3C" w14:textId="33E51F4B" w:rsidR="0033645C" w:rsidRPr="006A3160" w:rsidRDefault="0033645C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1A3E0C25" w14:textId="77777777" w:rsidTr="00056FF3">
        <w:tc>
          <w:tcPr>
            <w:tcW w:w="3516" w:type="dxa"/>
            <w:vAlign w:val="center"/>
          </w:tcPr>
          <w:p w14:paraId="2D8416CE" w14:textId="2A862B87" w:rsidR="00D020E6" w:rsidRPr="003B17D6" w:rsidRDefault="0033645C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Dubai" w:eastAsiaTheme="minorEastAsia" w:hAnsi="Dubai" w:cs="Dubai"/>
                <w:b/>
                <w:sz w:val="28"/>
                <w:szCs w:val="28"/>
                <w:lang w:val="en-US" w:eastAsia="zh-CN"/>
              </w:rPr>
            </w:pPr>
            <w:r w:rsidRPr="003B17D6">
              <w:rPr>
                <w:rFonts w:ascii="Dubai" w:eastAsiaTheme="minorEastAsia" w:hAnsi="Dubai" w:cs="Dubai"/>
                <w:b/>
                <w:noProof/>
                <w:sz w:val="28"/>
                <w:szCs w:val="28"/>
                <w:lang w:val="en-PH" w:eastAsia="en-PH"/>
              </w:rPr>
              <w:drawing>
                <wp:inline distT="0" distB="0" distL="0" distR="0" wp14:anchorId="71D263F7" wp14:editId="63BF6969">
                  <wp:extent cx="1311965" cy="1257300"/>
                  <wp:effectExtent l="0" t="0" r="2540" b="0"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965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6" w:type="dxa"/>
            <w:vAlign w:val="center"/>
          </w:tcPr>
          <w:p w14:paraId="69E2A30D" w14:textId="74802C87" w:rsidR="0033645C" w:rsidRPr="003B17D6" w:rsidRDefault="0033645C" w:rsidP="00056FF3">
            <w:pPr>
              <w:bidi/>
              <w:spacing w:line="480" w:lineRule="auto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bookmarkStart w:id="1" w:name="_Hlk23494960"/>
          </w:p>
          <w:p w14:paraId="26E3E445" w14:textId="77777777" w:rsidR="006A3160" w:rsidRDefault="009B2471" w:rsidP="00BB1863">
            <w:pPr>
              <w:bidi/>
              <w:spacing w:line="480" w:lineRule="auto"/>
              <w:ind w:left="9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در مورد </w:t>
            </w:r>
            <w:r w:rsidRPr="003B17D6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خشونت</w:t>
            </w:r>
            <w:r w:rsidRPr="003B17D6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B2471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ا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ست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  <w:bookmarkEnd w:id="1"/>
          </w:p>
          <w:p w14:paraId="33C842D1" w14:textId="50AD6EB9" w:rsidR="00BB1863" w:rsidRPr="00F31577" w:rsidRDefault="003B17D6" w:rsidP="00F31577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درباره اینکه خشونت چیست، در کتاب </w:t>
            </w:r>
            <w:r w:rsidRPr="00F31577">
              <w:rPr>
                <w:rFonts w:ascii="Dubai" w:hAnsi="Dubai" w:cs="Dubai"/>
                <w:b/>
                <w:sz w:val="28"/>
                <w:szCs w:val="28"/>
                <w:lang w:val="en-US"/>
              </w:rPr>
              <w:t>New words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F31577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(کلمات جد</w:t>
            </w:r>
            <w:r w:rsidRPr="00F31577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</w:t>
            </w:r>
            <w:r w:rsidRPr="00F31577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)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خوان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p w14:paraId="22405D0A" w14:textId="43FF4A0A" w:rsidR="003B17D6" w:rsidRPr="003B17D6" w:rsidRDefault="003B17D6" w:rsidP="003B17D6">
            <w:pPr>
              <w:bidi/>
              <w:spacing w:line="480" w:lineRule="auto"/>
              <w:ind w:left="9"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</w:p>
        </w:tc>
      </w:tr>
      <w:tr w:rsidR="00D020E6" w14:paraId="2338138B" w14:textId="77777777" w:rsidTr="00056FF3">
        <w:tc>
          <w:tcPr>
            <w:tcW w:w="3516" w:type="dxa"/>
            <w:vAlign w:val="center"/>
          </w:tcPr>
          <w:p w14:paraId="5964B42B" w14:textId="2F95F5DE" w:rsidR="00D020E6" w:rsidRDefault="00CF3F33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bCs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1552" behindDoc="0" locked="0" layoutInCell="1" allowOverlap="1" wp14:anchorId="778474DB" wp14:editId="039D9B0A">
                  <wp:simplePos x="0" y="0"/>
                  <wp:positionH relativeFrom="column">
                    <wp:posOffset>786130</wp:posOffset>
                  </wp:positionH>
                  <wp:positionV relativeFrom="paragraph">
                    <wp:posOffset>-233045</wp:posOffset>
                  </wp:positionV>
                  <wp:extent cx="910590" cy="1309370"/>
                  <wp:effectExtent l="0" t="0" r="3810" b="0"/>
                  <wp:wrapNone/>
                  <wp:docPr id="15" name="Picture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20-01-11 at 4.04.49 pm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590" cy="130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10A98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9504" behindDoc="1" locked="0" layoutInCell="1" allowOverlap="1" wp14:anchorId="2F5D8FB5" wp14:editId="50518DF2">
                  <wp:simplePos x="0" y="0"/>
                  <wp:positionH relativeFrom="column">
                    <wp:posOffset>-856615</wp:posOffset>
                  </wp:positionH>
                  <wp:positionV relativeFrom="paragraph">
                    <wp:posOffset>-15240</wp:posOffset>
                  </wp:positionV>
                  <wp:extent cx="758825" cy="1035050"/>
                  <wp:effectExtent l="0" t="0" r="3175" b="0"/>
                  <wp:wrapTight wrapText="bothSides">
                    <wp:wrapPolygon edited="0">
                      <wp:start x="0" y="0"/>
                      <wp:lineTo x="0" y="21070"/>
                      <wp:lineTo x="21148" y="21070"/>
                      <wp:lineTo x="21148" y="0"/>
                      <wp:lineTo x="0" y="0"/>
                    </wp:wrapPolygon>
                  </wp:wrapTight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4362FE03" w14:textId="77777777" w:rsidR="00CF3F33" w:rsidRDefault="00BB1863" w:rsidP="00F31577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bookmarkStart w:id="2" w:name="_Hlk23495016"/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ا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را 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را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زنان و دختران </w:t>
            </w:r>
            <w:r w:rsidRPr="00F31577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نوشت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.</w:t>
            </w:r>
            <w:r w:rsidRPr="00F31577"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طالب ب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شتر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درباره </w:t>
            </w:r>
            <w:r w:rsidRPr="00F31577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Pr="00F31577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ی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 در کتاب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ما، </w:t>
            </w:r>
            <w:r w:rsidRPr="00F31577">
              <w:rPr>
                <w:rFonts w:ascii="Dubai" w:hAnsi="Dubai" w:cs="Dubai"/>
                <w:b/>
                <w:sz w:val="28"/>
                <w:szCs w:val="28"/>
                <w:lang w:val="en-US"/>
              </w:rPr>
              <w:t>New words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17A5E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(</w:t>
            </w:r>
            <w:r w:rsidRPr="00917A5E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کلمات جد</w:t>
            </w:r>
            <w:r w:rsidRPr="00917A5E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)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خوان</w:t>
            </w:r>
            <w:r w:rsidRPr="00F3157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F3157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  <w:bookmarkEnd w:id="2"/>
          </w:p>
          <w:p w14:paraId="6969DC2C" w14:textId="77777777" w:rsidR="000D6565" w:rsidRDefault="000D6565" w:rsidP="000D6565">
            <w:pPr>
              <w:pStyle w:val="NoSpacing"/>
              <w:bidi/>
              <w:rPr>
                <w:rFonts w:ascii="Arial" w:hAnsi="Arial" w:cs="Arial"/>
                <w:rtl/>
              </w:rPr>
            </w:pPr>
          </w:p>
          <w:p w14:paraId="67AB29DC" w14:textId="77777777" w:rsidR="000D6565" w:rsidRDefault="000D6565" w:rsidP="000D6565">
            <w:pPr>
              <w:pStyle w:val="NoSpacing"/>
              <w:bidi/>
              <w:rPr>
                <w:rFonts w:ascii="Arial" w:hAnsi="Arial" w:cs="Arial"/>
                <w:rtl/>
              </w:rPr>
            </w:pPr>
          </w:p>
          <w:p w14:paraId="0760AF77" w14:textId="1D307953" w:rsidR="000D6565" w:rsidRPr="00CF3F33" w:rsidRDefault="000D6565" w:rsidP="000D6565">
            <w:pPr>
              <w:pStyle w:val="NoSpacing"/>
              <w:bidi/>
              <w:rPr>
                <w:rFonts w:ascii="Arial" w:hAnsi="Arial" w:cs="Arial"/>
              </w:rPr>
            </w:pPr>
          </w:p>
        </w:tc>
      </w:tr>
    </w:tbl>
    <w:p w14:paraId="2029EF2C" w14:textId="5B99AADB" w:rsidR="003426F5" w:rsidRDefault="003426F5">
      <w:pPr>
        <w:bidi/>
      </w:pPr>
      <w:r>
        <w:br w:type="page"/>
      </w: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D020E6" w:rsidRPr="000F6E4B" w14:paraId="469C0809" w14:textId="77777777" w:rsidTr="00056FF3">
        <w:tc>
          <w:tcPr>
            <w:tcW w:w="3516" w:type="dxa"/>
            <w:vAlign w:val="center"/>
          </w:tcPr>
          <w:p w14:paraId="39526E86" w14:textId="57743534" w:rsidR="00D020E6" w:rsidRPr="000F6E4B" w:rsidRDefault="00CA5DB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490F8629" wp14:editId="739AA6D0">
                  <wp:extent cx="1078865" cy="1315720"/>
                  <wp:effectExtent l="0" t="0" r="6985" b="0"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/>
                        </pic:blipFill>
                        <pic:spPr bwMode="auto">
                          <a:xfrm>
                            <a:off x="0" y="0"/>
                            <a:ext cx="1078865" cy="1315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6" w:type="dxa"/>
            <w:vAlign w:val="center"/>
          </w:tcPr>
          <w:p w14:paraId="2A66D8E8" w14:textId="356C862C" w:rsidR="006A3160" w:rsidRPr="00CC5262" w:rsidRDefault="00CC5262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</w:rPr>
            </w:pPr>
            <w:r w:rsidRPr="00CC5262">
              <w:rPr>
                <w:rFonts w:ascii="Dubai" w:hAnsi="Dubai" w:cs="Dubai"/>
                <w:b/>
                <w:bCs/>
                <w:color w:val="7030A0"/>
                <w:sz w:val="40"/>
                <w:szCs w:val="40"/>
                <w:rtl/>
                <w:lang w:val="en-US"/>
              </w:rPr>
              <w:t>زنان و دختران توان‌جو</w:t>
            </w:r>
          </w:p>
        </w:tc>
      </w:tr>
      <w:tr w:rsidR="00D020E6" w:rsidRPr="000F6E4B" w14:paraId="6C03FC28" w14:textId="77777777" w:rsidTr="00056FF3">
        <w:tc>
          <w:tcPr>
            <w:tcW w:w="3516" w:type="dxa"/>
            <w:vAlign w:val="center"/>
          </w:tcPr>
          <w:p w14:paraId="6AED0D3F" w14:textId="790E6076" w:rsidR="00D020E6" w:rsidRPr="000F6E4B" w:rsidRDefault="00CA5DB5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7978E05" wp14:editId="4C303919">
                  <wp:extent cx="1090930" cy="1041400"/>
                  <wp:effectExtent l="0" t="0" r="0" b="0"/>
                  <wp:docPr id="29" name="Picture 2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87" t="9907" r="3022" b="8865"/>
                          <a:stretch/>
                        </pic:blipFill>
                        <pic:spPr bwMode="auto">
                          <a:xfrm>
                            <a:off x="0" y="0"/>
                            <a:ext cx="1090930" cy="1041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6" w:type="dxa"/>
            <w:vAlign w:val="center"/>
          </w:tcPr>
          <w:p w14:paraId="23220AC5" w14:textId="2F0CBA6B" w:rsidR="00CC5262" w:rsidRPr="000F6E4B" w:rsidRDefault="00CC5262" w:rsidP="00CC5262">
            <w:pPr>
              <w:pStyle w:val="NoSpacing"/>
              <w:bidi/>
            </w:pPr>
            <w:r w:rsidRPr="00CC526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س</w:t>
            </w:r>
            <w:r w:rsidRPr="00CC526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اری</w:t>
            </w:r>
            <w:r w:rsidRPr="00CC526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ز زنان و دختران توان‌جو در زندگ</w:t>
            </w:r>
            <w:r w:rsidRPr="00CC526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CC526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خود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تحت </w:t>
            </w:r>
            <w:r w:rsidRPr="00CC526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خشونت زندگ</w:t>
            </w:r>
            <w:r w:rsidRPr="00CC526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CC526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</w:t>
            </w:r>
            <w:r w:rsidRPr="00CC526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CC526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نند. </w:t>
            </w:r>
            <w:r w:rsidR="008B2C0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این مساله در </w:t>
            </w:r>
            <w:r w:rsidR="00336F3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بسیاری از</w:t>
            </w:r>
            <w:r w:rsidR="00E3546D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="00336F3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مکان</w:t>
            </w:r>
            <w:r w:rsidR="00336F3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softHyphen/>
            </w:r>
            <w:r w:rsidR="00336F3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ها </w:t>
            </w:r>
            <w:r w:rsidR="008B2C0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رخ می دهد. مانند:</w:t>
            </w:r>
          </w:p>
        </w:tc>
      </w:tr>
      <w:tr w:rsidR="00D020E6" w:rsidRPr="0052434D" w14:paraId="3924BF2D" w14:textId="77777777" w:rsidTr="00056FF3">
        <w:tc>
          <w:tcPr>
            <w:tcW w:w="3516" w:type="dxa"/>
            <w:vAlign w:val="center"/>
          </w:tcPr>
          <w:p w14:paraId="497C78EA" w14:textId="0FE379F1" w:rsidR="00D020E6" w:rsidRPr="00D020E6" w:rsidRDefault="00CA5DB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4C9CC79" wp14:editId="6CB60117">
                  <wp:extent cx="1259840" cy="1120775"/>
                  <wp:effectExtent l="0" t="0" r="0" b="3175"/>
                  <wp:docPr id="37" name="Picture 3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82" t="9767" r="5814" b="11396"/>
                          <a:stretch/>
                        </pic:blipFill>
                        <pic:spPr bwMode="auto">
                          <a:xfrm>
                            <a:off x="0" y="0"/>
                            <a:ext cx="1259840" cy="1120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6" w:type="dxa"/>
            <w:vAlign w:val="center"/>
          </w:tcPr>
          <w:p w14:paraId="575A11A0" w14:textId="297F2A28" w:rsidR="006A3160" w:rsidRPr="008B2C05" w:rsidRDefault="008B2C05" w:rsidP="00056FF3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0" w:firstLine="0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8B2C0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خانه</w:t>
            </w:r>
            <w:r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softHyphen/>
            </w:r>
            <w:r w:rsidRPr="008B2C0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های گروهی</w:t>
            </w:r>
          </w:p>
          <w:p w14:paraId="47378CE3" w14:textId="54C9A8B5" w:rsidR="00D020E6" w:rsidRPr="0052434D" w:rsidRDefault="00D020E6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7DDC795C" w14:textId="77777777" w:rsidTr="00056FF3">
        <w:tc>
          <w:tcPr>
            <w:tcW w:w="3516" w:type="dxa"/>
            <w:vAlign w:val="center"/>
          </w:tcPr>
          <w:p w14:paraId="51C6EB9A" w14:textId="34FF3BC9" w:rsidR="00D020E6" w:rsidRDefault="00853EC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56090B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0224" behindDoc="0" locked="0" layoutInCell="1" allowOverlap="1" wp14:anchorId="3EA565FC" wp14:editId="1E60256D">
                  <wp:simplePos x="0" y="0"/>
                  <wp:positionH relativeFrom="column">
                    <wp:posOffset>300355</wp:posOffset>
                  </wp:positionH>
                  <wp:positionV relativeFrom="paragraph">
                    <wp:posOffset>-228600</wp:posOffset>
                  </wp:positionV>
                  <wp:extent cx="1369695" cy="1049020"/>
                  <wp:effectExtent l="0" t="0" r="1905" b="5080"/>
                  <wp:wrapNone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https___www.easyonthei-leeds.nhs.uk_wp-content_uploads_2019_03_leave-hospital.pn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9" t="20444" r="31264" b="18774"/>
                          <a:stretch/>
                        </pic:blipFill>
                        <pic:spPr bwMode="auto">
                          <a:xfrm>
                            <a:off x="0" y="0"/>
                            <a:ext cx="1369695" cy="1049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080157EA" w14:textId="76D54103" w:rsidR="006A3160" w:rsidRPr="003A59D5" w:rsidRDefault="003A59D5" w:rsidP="00056FF3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0" w:firstLine="0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3A59D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بیمارستان ها</w:t>
            </w:r>
          </w:p>
          <w:p w14:paraId="321C2C4E" w14:textId="233A2099" w:rsidR="00D020E6" w:rsidRPr="00E9016B" w:rsidRDefault="00D020E6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136F4FAE" w14:textId="77777777" w:rsidTr="00056FF3">
        <w:tc>
          <w:tcPr>
            <w:tcW w:w="3516" w:type="dxa"/>
            <w:vAlign w:val="center"/>
          </w:tcPr>
          <w:p w14:paraId="0E28B423" w14:textId="0892F845" w:rsidR="00D020E6" w:rsidRDefault="00CA5DB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94B1AC1" wp14:editId="214E0D9F">
                  <wp:extent cx="1259840" cy="1132840"/>
                  <wp:effectExtent l="0" t="0" r="0" b="0"/>
                  <wp:docPr id="39" name="Picture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4" t="8970" r="5979" b="10993"/>
                          <a:stretch/>
                        </pic:blipFill>
                        <pic:spPr bwMode="auto">
                          <a:xfrm>
                            <a:off x="0" y="0"/>
                            <a:ext cx="1259840" cy="1132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6" w:type="dxa"/>
            <w:vAlign w:val="center"/>
          </w:tcPr>
          <w:p w14:paraId="4A9363FA" w14:textId="53549D4D" w:rsidR="00D020E6" w:rsidRPr="006A3160" w:rsidRDefault="000D6565" w:rsidP="00056FF3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0D656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خانه متعلق به خانواده</w:t>
            </w:r>
          </w:p>
        </w:tc>
      </w:tr>
      <w:tr w:rsidR="00D020E6" w:rsidRPr="000F6E4B" w14:paraId="04862F9A" w14:textId="77777777" w:rsidTr="00056FF3">
        <w:tc>
          <w:tcPr>
            <w:tcW w:w="3516" w:type="dxa"/>
            <w:vAlign w:val="center"/>
          </w:tcPr>
          <w:p w14:paraId="3050823B" w14:textId="1BF67552" w:rsidR="00D020E6" w:rsidRPr="000F6E4B" w:rsidRDefault="00CA5DB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58FF877B" wp14:editId="5DFD5877">
                  <wp:extent cx="1058545" cy="1079500"/>
                  <wp:effectExtent l="0" t="0" r="8255" b="6350"/>
                  <wp:docPr id="16" name="Picture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16" t="11145" r="11590" b="13075"/>
                          <a:stretch/>
                        </pic:blipFill>
                        <pic:spPr bwMode="auto">
                          <a:xfrm>
                            <a:off x="0" y="0"/>
                            <a:ext cx="1058545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6" w:type="dxa"/>
            <w:vAlign w:val="center"/>
          </w:tcPr>
          <w:p w14:paraId="1BA0D7DE" w14:textId="5A671900" w:rsidR="00D020E6" w:rsidRPr="000F6E4B" w:rsidRDefault="00B147B9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B147B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خشونت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همچنین </w:t>
            </w:r>
            <w:r w:rsidRPr="00B147B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</w:t>
            </w:r>
            <w:r w:rsidRPr="00B147B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B147B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تواند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در مکان</w:t>
            </w:r>
            <w:r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softHyphen/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های زیر </w:t>
            </w:r>
            <w:r w:rsidRPr="00B147B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رخ ده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:</w:t>
            </w:r>
          </w:p>
        </w:tc>
      </w:tr>
      <w:tr w:rsidR="00D020E6" w:rsidRPr="000F6E4B" w14:paraId="5463A847" w14:textId="77777777" w:rsidTr="00056FF3">
        <w:tc>
          <w:tcPr>
            <w:tcW w:w="3516" w:type="dxa"/>
            <w:vAlign w:val="center"/>
          </w:tcPr>
          <w:p w14:paraId="2ADCD328" w14:textId="545E9A5A" w:rsidR="00D020E6" w:rsidRPr="000F6E4B" w:rsidRDefault="00CA5DB5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C54647B" wp14:editId="5C9FB134">
                  <wp:extent cx="1171575" cy="1101725"/>
                  <wp:effectExtent l="0" t="0" r="9525" b="3175"/>
                  <wp:docPr id="155" name="Picture 1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1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62" t="8749" r="6559" b="9332"/>
                          <a:stretch/>
                        </pic:blipFill>
                        <pic:spPr bwMode="auto">
                          <a:xfrm>
                            <a:off x="0" y="0"/>
                            <a:ext cx="117157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6" w:type="dxa"/>
            <w:vAlign w:val="center"/>
          </w:tcPr>
          <w:p w14:paraId="071C1273" w14:textId="22CF8017" w:rsidR="006A3160" w:rsidRPr="00E3546D" w:rsidRDefault="00E3546D" w:rsidP="00056FF3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Chars="4" w:left="9" w:firstLine="0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E3546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در مدرسه ها</w:t>
            </w:r>
          </w:p>
          <w:p w14:paraId="749D5F73" w14:textId="77777777" w:rsidR="00D020E6" w:rsidRPr="000F6E4B" w:rsidRDefault="00D020E6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52434D" w14:paraId="0305D6E0" w14:textId="77777777" w:rsidTr="00056FF3">
        <w:tc>
          <w:tcPr>
            <w:tcW w:w="3516" w:type="dxa"/>
            <w:vAlign w:val="center"/>
          </w:tcPr>
          <w:p w14:paraId="3F695FA5" w14:textId="60DF846A" w:rsidR="00D020E6" w:rsidRPr="00D020E6" w:rsidRDefault="00CA5DB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9E7B1B1" wp14:editId="4898D5AD">
                  <wp:extent cx="1259840" cy="1113790"/>
                  <wp:effectExtent l="0" t="0" r="0" b="0"/>
                  <wp:docPr id="43" name="Picture 4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39" t="8973" r="5783" b="11017"/>
                          <a:stretch/>
                        </pic:blipFill>
                        <pic:spPr bwMode="auto">
                          <a:xfrm>
                            <a:off x="0" y="0"/>
                            <a:ext cx="1259840" cy="11137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6" w:type="dxa"/>
            <w:vAlign w:val="center"/>
          </w:tcPr>
          <w:p w14:paraId="12FC66F6" w14:textId="30EFE686" w:rsidR="006A3160" w:rsidRPr="00E3546D" w:rsidRDefault="00E3546D" w:rsidP="00056FF3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E3546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در محل کار</w:t>
            </w:r>
          </w:p>
          <w:p w14:paraId="488720E5" w14:textId="358445B6" w:rsidR="00D020E6" w:rsidRPr="0052434D" w:rsidRDefault="00D020E6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2C76ACD4" w14:textId="77777777" w:rsidTr="00056FF3">
        <w:tc>
          <w:tcPr>
            <w:tcW w:w="3516" w:type="dxa"/>
            <w:vAlign w:val="center"/>
          </w:tcPr>
          <w:p w14:paraId="1210EF26" w14:textId="789C8035" w:rsidR="00D020E6" w:rsidRDefault="00CA5DB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6EF5F1A" wp14:editId="48202703">
                  <wp:extent cx="1259840" cy="1099185"/>
                  <wp:effectExtent l="0" t="0" r="0" b="5715"/>
                  <wp:docPr id="40" name="Picture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22" t="8832" r="5052" b="13150"/>
                          <a:stretch/>
                        </pic:blipFill>
                        <pic:spPr bwMode="auto">
                          <a:xfrm>
                            <a:off x="0" y="0"/>
                            <a:ext cx="1259840" cy="1099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6" w:type="dxa"/>
            <w:vAlign w:val="center"/>
          </w:tcPr>
          <w:p w14:paraId="3EE66E68" w14:textId="4DA43CD5" w:rsidR="00DC2312" w:rsidRPr="00E3546D" w:rsidRDefault="00E3546D" w:rsidP="00056FF3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E3546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در زندان</w:t>
            </w:r>
            <w:r w:rsidR="00917A5E"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softHyphen/>
            </w:r>
            <w:r w:rsidRPr="00E3546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ها</w:t>
            </w:r>
          </w:p>
          <w:p w14:paraId="2C9A09CC" w14:textId="59F3B1D6" w:rsidR="00D020E6" w:rsidRPr="00E9016B" w:rsidRDefault="00D020E6" w:rsidP="00056FF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</w:tbl>
    <w:p w14:paraId="5FDC1B3B" w14:textId="77777777" w:rsidR="00CF3F33" w:rsidRDefault="00CF3F33">
      <w:r>
        <w:br w:type="page"/>
      </w:r>
    </w:p>
    <w:tbl>
      <w:tblPr>
        <w:bidiVisual/>
        <w:tblW w:w="9498" w:type="dxa"/>
        <w:tblLook w:val="04A0" w:firstRow="1" w:lastRow="0" w:firstColumn="1" w:lastColumn="0" w:noHBand="0" w:noVBand="1"/>
      </w:tblPr>
      <w:tblGrid>
        <w:gridCol w:w="3516"/>
        <w:gridCol w:w="5982"/>
      </w:tblGrid>
      <w:tr w:rsidR="00D020E6" w14:paraId="75A04D31" w14:textId="77777777" w:rsidTr="0073333B">
        <w:tc>
          <w:tcPr>
            <w:tcW w:w="3516" w:type="dxa"/>
            <w:vAlign w:val="center"/>
          </w:tcPr>
          <w:p w14:paraId="1E8AF9F9" w14:textId="22481D34" w:rsidR="00D020E6" w:rsidRDefault="0073333B" w:rsidP="00CF3F3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43951A9F" wp14:editId="238427B6">
                      <wp:simplePos x="0" y="0"/>
                      <wp:positionH relativeFrom="column">
                        <wp:posOffset>271145</wp:posOffset>
                      </wp:positionH>
                      <wp:positionV relativeFrom="paragraph">
                        <wp:posOffset>238125</wp:posOffset>
                      </wp:positionV>
                      <wp:extent cx="990600" cy="933450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0600" cy="933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D060C0" id="Rectangle 3" o:spid="_x0000_s1026" style="position:absolute;margin-left:21.35pt;margin-top:18.75pt;width:78pt;height:73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" fillcolor="white [3212]" stroked="f" strokeweight="1pt"/>
                  </w:pict>
                </mc:Fallback>
              </mc:AlternateContent>
            </w:r>
          </w:p>
          <w:p w14:paraId="5FD1130F" w14:textId="7597A462" w:rsidR="00DC2312" w:rsidRDefault="00DC231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982" w:type="dxa"/>
            <w:vAlign w:val="center"/>
          </w:tcPr>
          <w:p w14:paraId="72D522AD" w14:textId="4F492D6C" w:rsidR="00D020E6" w:rsidRDefault="00DC2312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t xml:space="preserve"> </w:t>
            </w:r>
          </w:p>
        </w:tc>
      </w:tr>
      <w:tr w:rsidR="00D020E6" w:rsidRPr="000F6E4B" w14:paraId="0242C13F" w14:textId="77777777" w:rsidTr="0073333B">
        <w:tc>
          <w:tcPr>
            <w:tcW w:w="3516" w:type="dxa"/>
            <w:vAlign w:val="center"/>
          </w:tcPr>
          <w:p w14:paraId="21BE44DE" w14:textId="18A4679B" w:rsidR="00D020E6" w:rsidRPr="000F6E4B" w:rsidRDefault="0073333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5648" behindDoc="0" locked="0" layoutInCell="1" allowOverlap="1" wp14:anchorId="05F2AE89" wp14:editId="413BBB95">
                  <wp:simplePos x="0" y="0"/>
                  <wp:positionH relativeFrom="column">
                    <wp:posOffset>962025</wp:posOffset>
                  </wp:positionH>
                  <wp:positionV relativeFrom="paragraph">
                    <wp:posOffset>-494665</wp:posOffset>
                  </wp:positionV>
                  <wp:extent cx="1181100" cy="1559560"/>
                  <wp:effectExtent l="0" t="0" r="0" b="0"/>
                  <wp:wrapNone/>
                  <wp:docPr id="10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Legal_right_safe_from_violence.png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197" t="13399" r="-5783"/>
                          <a:stretch/>
                        </pic:blipFill>
                        <pic:spPr bwMode="auto">
                          <a:xfrm>
                            <a:off x="0" y="0"/>
                            <a:ext cx="1181100" cy="1559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3600" behindDoc="0" locked="0" layoutInCell="1" allowOverlap="1" wp14:anchorId="437BFD3A" wp14:editId="2B982630">
                  <wp:simplePos x="0" y="0"/>
                  <wp:positionH relativeFrom="column">
                    <wp:posOffset>-108585</wp:posOffset>
                  </wp:positionH>
                  <wp:positionV relativeFrom="paragraph">
                    <wp:posOffset>211455</wp:posOffset>
                  </wp:positionV>
                  <wp:extent cx="1031875" cy="706755"/>
                  <wp:effectExtent l="0" t="0" r="0" b="0"/>
                  <wp:wrapNone/>
                  <wp:docPr id="969" name="Picture 96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https___www.easyonthei-leeds.nhs.uk_wp-content_uploads_2019_05_bad-thumbs-down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875" cy="706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2" w:type="dxa"/>
            <w:vAlign w:val="center"/>
          </w:tcPr>
          <w:p w14:paraId="1B14F4AA" w14:textId="77777777" w:rsidR="00CF3F33" w:rsidRDefault="00430254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خشونت عل</w:t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ه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زنان و دختران </w:t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توان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softHyphen/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جو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،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د است</w:t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  <w:p w14:paraId="1B64BA10" w14:textId="30BE9989" w:rsidR="00917A5E" w:rsidRPr="00DC2312" w:rsidRDefault="00917A5E" w:rsidP="00917A5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  <w:tr w:rsidR="00D020E6" w:rsidRPr="000F6E4B" w14:paraId="63A24675" w14:textId="77777777" w:rsidTr="0073333B">
        <w:tc>
          <w:tcPr>
            <w:tcW w:w="3516" w:type="dxa"/>
            <w:vAlign w:val="center"/>
          </w:tcPr>
          <w:p w14:paraId="55FC41A9" w14:textId="790F088F" w:rsidR="00D020E6" w:rsidRPr="000F6E4B" w:rsidRDefault="00CA5DB5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0C85E51" wp14:editId="31D739BF">
                  <wp:extent cx="974090" cy="1209040"/>
                  <wp:effectExtent l="0" t="0" r="0" b="0"/>
                  <wp:docPr id="47" name="Picture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93" r="6040"/>
                          <a:stretch/>
                        </pic:blipFill>
                        <pic:spPr bwMode="auto">
                          <a:xfrm>
                            <a:off x="0" y="0"/>
                            <a:ext cx="974090" cy="1209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2" w:type="dxa"/>
            <w:vAlign w:val="center"/>
          </w:tcPr>
          <w:p w14:paraId="496FDDF1" w14:textId="7A86C7B3" w:rsidR="00D020E6" w:rsidRPr="00140019" w:rsidRDefault="00430254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همه زنان و دختران </w:t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توان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softHyphen/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جو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حق دارند از خشونت در امان باشند</w:t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</w:tc>
      </w:tr>
      <w:tr w:rsidR="00D020E6" w:rsidRPr="0052434D" w14:paraId="697C2D22" w14:textId="77777777" w:rsidTr="0073333B">
        <w:tc>
          <w:tcPr>
            <w:tcW w:w="3516" w:type="dxa"/>
            <w:vAlign w:val="center"/>
          </w:tcPr>
          <w:p w14:paraId="40A3A758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4B88B69" w14:textId="0EE6A063" w:rsidR="00140019" w:rsidRPr="00D020E6" w:rsidRDefault="00140019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982" w:type="dxa"/>
            <w:vAlign w:val="center"/>
          </w:tcPr>
          <w:p w14:paraId="7B086EA8" w14:textId="77777777" w:rsidR="00D020E6" w:rsidRDefault="00D020E6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6C90973" w14:textId="6157A958" w:rsidR="00140019" w:rsidRPr="0052434D" w:rsidRDefault="00140019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02B132B7" w14:textId="77777777" w:rsidTr="0073333B">
        <w:tc>
          <w:tcPr>
            <w:tcW w:w="3516" w:type="dxa"/>
            <w:vAlign w:val="center"/>
          </w:tcPr>
          <w:p w14:paraId="5BDC5F92" w14:textId="76D31BC1" w:rsidR="00D020E6" w:rsidRDefault="00CA5DB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BDCA2AB" wp14:editId="7A592ECB">
                  <wp:extent cx="1187450" cy="1365885"/>
                  <wp:effectExtent l="0" t="0" r="0" b="5715"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69" t="26955" r="13414" b="2506"/>
                          <a:stretch/>
                        </pic:blipFill>
                        <pic:spPr bwMode="auto">
                          <a:xfrm>
                            <a:off x="0" y="0"/>
                            <a:ext cx="1187450" cy="1365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2" w:type="dxa"/>
            <w:vAlign w:val="center"/>
          </w:tcPr>
          <w:p w14:paraId="52AE459B" w14:textId="5E2B0277" w:rsidR="00D020E6" w:rsidRPr="00E9016B" w:rsidRDefault="00430254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خشونت خلاف قانون است.</w:t>
            </w:r>
          </w:p>
        </w:tc>
      </w:tr>
      <w:tr w:rsidR="00D020E6" w14:paraId="03EF710D" w14:textId="77777777" w:rsidTr="0073333B">
        <w:tc>
          <w:tcPr>
            <w:tcW w:w="3516" w:type="dxa"/>
            <w:vAlign w:val="center"/>
          </w:tcPr>
          <w:p w14:paraId="62F33D11" w14:textId="257E4F33" w:rsidR="00D020E6" w:rsidRDefault="00020C5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79B110B2" wp14:editId="7BA5A510">
                  <wp:simplePos x="0" y="0"/>
                  <wp:positionH relativeFrom="column">
                    <wp:posOffset>207010</wp:posOffset>
                  </wp:positionH>
                  <wp:positionV relativeFrom="paragraph">
                    <wp:posOffset>-80010</wp:posOffset>
                  </wp:positionV>
                  <wp:extent cx="1638300" cy="741680"/>
                  <wp:effectExtent l="0" t="0" r="0" b="0"/>
                  <wp:wrapNone/>
                  <wp:docPr id="25" name="Picture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WDA_Logo_high_res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300" cy="741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2" w:type="dxa"/>
            <w:vAlign w:val="center"/>
          </w:tcPr>
          <w:p w14:paraId="680DF043" w14:textId="77777777" w:rsidR="00331E10" w:rsidRDefault="00430254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ن توان‌جو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سترال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یا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(</w:t>
            </w:r>
            <w:r w:rsidRPr="00430254">
              <w:rPr>
                <w:rFonts w:ascii="Dubai" w:hAnsi="Dubai" w:cs="Dubai"/>
                <w:b/>
                <w:sz w:val="28"/>
                <w:szCs w:val="28"/>
                <w:lang w:val="en-US"/>
              </w:rPr>
              <w:t>WWDA</w:t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) </w:t>
            </w:r>
            <w:r w:rsid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از حقوق 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زنان و </w:t>
            </w:r>
          </w:p>
          <w:p w14:paraId="287AA3ED" w14:textId="0D2A9992" w:rsidR="00D020E6" w:rsidRPr="00335213" w:rsidRDefault="00430254" w:rsidP="00331E1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دختران 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توان‌جو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ه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تحت 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خشونت زندگ</w:t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</w:t>
            </w:r>
            <w:r w:rsidRPr="0043025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43025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نند </w:t>
            </w:r>
            <w:r w:rsid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دفاع می کند.</w:t>
            </w:r>
          </w:p>
        </w:tc>
      </w:tr>
      <w:tr w:rsidR="00D020E6" w:rsidRPr="000F6E4B" w14:paraId="6C3C9329" w14:textId="77777777" w:rsidTr="0073333B">
        <w:tc>
          <w:tcPr>
            <w:tcW w:w="3516" w:type="dxa"/>
            <w:vAlign w:val="center"/>
          </w:tcPr>
          <w:p w14:paraId="13D0AACF" w14:textId="2EF94382" w:rsidR="00D020E6" w:rsidRPr="000F6E4B" w:rsidRDefault="00CF3F33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111402">
              <w:rPr>
                <w:rFonts w:cs="Arial"/>
                <w:b/>
                <w:bCs/>
                <w:noProof/>
                <w:color w:val="000000" w:themeColor="text1"/>
                <w:sz w:val="28"/>
                <w:szCs w:val="28"/>
                <w:lang w:val="en-PH" w:eastAsia="en-PH"/>
              </w:rPr>
              <w:lastRenderedPageBreak/>
              <w:drawing>
                <wp:anchor distT="0" distB="0" distL="114300" distR="114300" simplePos="0" relativeHeight="251679744" behindDoc="0" locked="0" layoutInCell="1" allowOverlap="1" wp14:anchorId="7707D77C" wp14:editId="36DC8A15">
                  <wp:simplePos x="0" y="0"/>
                  <wp:positionH relativeFrom="column">
                    <wp:posOffset>1400175</wp:posOffset>
                  </wp:positionH>
                  <wp:positionV relativeFrom="paragraph">
                    <wp:posOffset>-430530</wp:posOffset>
                  </wp:positionV>
                  <wp:extent cx="609600" cy="845185"/>
                  <wp:effectExtent l="0" t="0" r="0" b="0"/>
                  <wp:wrapNone/>
                  <wp:docPr id="12" name="Picture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609600" cy="845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2326E">
              <w:rPr>
                <w:rFonts w:cs="Arial"/>
                <w:bCs/>
                <w:noProof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77696" behindDoc="0" locked="0" layoutInCell="1" allowOverlap="1" wp14:anchorId="5E241CF7" wp14:editId="58CD793B">
                  <wp:simplePos x="0" y="0"/>
                  <wp:positionH relativeFrom="column">
                    <wp:posOffset>-240030</wp:posOffset>
                  </wp:positionH>
                  <wp:positionV relativeFrom="paragraph">
                    <wp:posOffset>-615315</wp:posOffset>
                  </wp:positionV>
                  <wp:extent cx="1555115" cy="1156335"/>
                  <wp:effectExtent l="0" t="0" r="6985" b="5715"/>
                  <wp:wrapNone/>
                  <wp:docPr id="30" name="Picture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ight_to_be_safeV2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/>
                        </pic:blipFill>
                        <pic:spPr bwMode="auto">
                          <a:xfrm>
                            <a:off x="0" y="0"/>
                            <a:ext cx="1555115" cy="1156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2" w:type="dxa"/>
            <w:vAlign w:val="center"/>
          </w:tcPr>
          <w:p w14:paraId="3B59C5C4" w14:textId="521AC926" w:rsidR="00335213" w:rsidRPr="00331E10" w:rsidRDefault="00331E10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</w:rPr>
            </w:pPr>
            <w:r w:rsidRPr="00331E10">
              <w:rPr>
                <w:rFonts w:ascii="Dubai" w:hAnsi="Dubai" w:cs="Dubai"/>
                <w:b/>
                <w:bCs/>
                <w:color w:val="7030A0"/>
                <w:sz w:val="40"/>
                <w:szCs w:val="40"/>
                <w:rtl/>
                <w:lang w:val="en-US"/>
              </w:rPr>
              <w:t>حقوق شما</w:t>
            </w:r>
          </w:p>
          <w:p w14:paraId="36B89B97" w14:textId="2395A049" w:rsidR="00CF3F33" w:rsidRPr="00331E10" w:rsidRDefault="00331E10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شما حق دار</w:t>
            </w:r>
            <w:r w:rsidRP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ز خشونت در امان باش</w:t>
            </w:r>
            <w:r w:rsidRP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p w14:paraId="79E48577" w14:textId="77777777" w:rsidR="00CF3F33" w:rsidRDefault="00CF3F33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47358BAF" w14:textId="015F43B0" w:rsidR="00CF3F33" w:rsidRPr="000F6E4B" w:rsidRDefault="00CF3F33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0C1809C7" w14:textId="77777777" w:rsidTr="0073333B">
        <w:tc>
          <w:tcPr>
            <w:tcW w:w="3516" w:type="dxa"/>
            <w:vAlign w:val="center"/>
          </w:tcPr>
          <w:p w14:paraId="6AE67CE2" w14:textId="107967B8" w:rsidR="00D020E6" w:rsidRPr="000F6E4B" w:rsidRDefault="00CF3F33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BB36CA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3840" behindDoc="0" locked="0" layoutInCell="1" allowOverlap="1" wp14:anchorId="1C8CBDE9" wp14:editId="03BD0D71">
                  <wp:simplePos x="0" y="0"/>
                  <wp:positionH relativeFrom="column">
                    <wp:posOffset>1171575</wp:posOffset>
                  </wp:positionH>
                  <wp:positionV relativeFrom="paragraph">
                    <wp:posOffset>-367030</wp:posOffset>
                  </wp:positionV>
                  <wp:extent cx="736600" cy="97599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36600" cy="975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20C8">
              <w:rPr>
                <w:rFonts w:cs="Arial"/>
                <w:b/>
                <w:bCs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81792" behindDoc="0" locked="0" layoutInCell="1" allowOverlap="1" wp14:anchorId="2B59956E" wp14:editId="1CBA5BE3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-410210</wp:posOffset>
                  </wp:positionV>
                  <wp:extent cx="836930" cy="1142365"/>
                  <wp:effectExtent l="0" t="0" r="1270" b="635"/>
                  <wp:wrapNone/>
                  <wp:docPr id="18" name="Picture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6930" cy="114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2" w:type="dxa"/>
            <w:vAlign w:val="center"/>
          </w:tcPr>
          <w:p w14:paraId="146BAB4E" w14:textId="77777777" w:rsidR="00331E10" w:rsidRPr="00331E10" w:rsidRDefault="00331E10" w:rsidP="00331E10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قوان</w:t>
            </w:r>
            <w:r w:rsidRP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ی</w:t>
            </w: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را</w:t>
            </w:r>
            <w:r w:rsidRP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مک به شما وجود دارد.</w:t>
            </w:r>
          </w:p>
          <w:p w14:paraId="2E4862CD" w14:textId="0C06FDC0" w:rsidR="00331E10" w:rsidRPr="00331E10" w:rsidRDefault="00331E10" w:rsidP="002D5398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کنوانسیون</w:t>
            </w: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سازمان ملل </w:t>
            </w:r>
            <w:r w:rsidR="002D539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درباره </w:t>
            </w:r>
            <w:r w:rsidRP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حقوق</w:t>
            </w: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فراد </w:t>
            </w:r>
            <w:r w:rsidR="002D539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توان</w:t>
            </w:r>
            <w:r w:rsidR="002D539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softHyphen/>
            </w:r>
            <w:r w:rsidR="002D539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جو وجود دارد.</w:t>
            </w:r>
          </w:p>
          <w:p w14:paraId="2751E702" w14:textId="43967CFB" w:rsidR="002F191C" w:rsidRPr="00331E10" w:rsidRDefault="00331E10" w:rsidP="00331E10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وقتی</w:t>
            </w: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در مورد آن صحبت </w:t>
            </w:r>
            <w:r w:rsidRPr="00331E1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می کنیم</w:t>
            </w:r>
            <w:r w:rsidR="0087689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،</w:t>
            </w: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331E10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UNCRPD</w:t>
            </w:r>
            <w:r w:rsidRPr="00331E1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 </w:t>
            </w:r>
            <w:r w:rsidR="004C4786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به کار می بریم.</w:t>
            </w:r>
          </w:p>
        </w:tc>
      </w:tr>
      <w:tr w:rsidR="00D020E6" w:rsidRPr="0052434D" w14:paraId="49A2387D" w14:textId="77777777" w:rsidTr="0073333B">
        <w:tc>
          <w:tcPr>
            <w:tcW w:w="3516" w:type="dxa"/>
            <w:vAlign w:val="center"/>
          </w:tcPr>
          <w:p w14:paraId="49F90750" w14:textId="08B94627" w:rsidR="00D020E6" w:rsidRPr="00D020E6" w:rsidRDefault="002F191C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6209B18" wp14:editId="3463DDB8">
                  <wp:extent cx="1244600" cy="1153531"/>
                  <wp:effectExtent l="0" t="0" r="0" b="8890"/>
                  <wp:docPr id="84" name="图片 8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4600" cy="1153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2" w:type="dxa"/>
            <w:vAlign w:val="center"/>
          </w:tcPr>
          <w:p w14:paraId="719A5B01" w14:textId="2116D171" w:rsidR="00D020E6" w:rsidRPr="0052434D" w:rsidRDefault="001C14DB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سترال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ا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ا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ز </w:t>
            </w:r>
            <w:r w:rsidRPr="001C14DB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UNCRPD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پ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روی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ند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</w:tc>
      </w:tr>
      <w:tr w:rsidR="00D020E6" w:rsidRPr="00E9016B" w14:paraId="1D0E909E" w14:textId="77777777" w:rsidTr="0073333B">
        <w:tc>
          <w:tcPr>
            <w:tcW w:w="3516" w:type="dxa"/>
            <w:vAlign w:val="center"/>
          </w:tcPr>
          <w:p w14:paraId="6F5DE874" w14:textId="5C9C2EEF" w:rsidR="00D020E6" w:rsidRPr="001C14DB" w:rsidRDefault="001C14DB" w:rsidP="001C14DB">
            <w:pPr>
              <w:pStyle w:val="NoSpacing"/>
              <w:rPr>
                <w:lang w:val="en-US"/>
              </w:rPr>
            </w:pPr>
            <w:r w:rsidRPr="001C14DB"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F781D2" wp14:editId="4F3A50C2">
                      <wp:simplePos x="0" y="0"/>
                      <wp:positionH relativeFrom="column">
                        <wp:posOffset>-123190</wp:posOffset>
                      </wp:positionH>
                      <wp:positionV relativeFrom="paragraph">
                        <wp:posOffset>-257175</wp:posOffset>
                      </wp:positionV>
                      <wp:extent cx="1349375" cy="1046480"/>
                      <wp:effectExtent l="322898" t="191452" r="287972" b="192723"/>
                      <wp:wrapNone/>
                      <wp:docPr id="6" name="Rectangl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33770">
                                <a:off x="0" y="0"/>
                                <a:ext cx="1349375" cy="1046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844597" id="Rectangle 6" o:spid="_x0000_s1026" style="position:absolute;margin-left:-9.7pt;margin-top:-20.25pt;width:106.25pt;height:82.4pt;rotation:-3021461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" fillcolor="white [3212]" stroked="f"/>
                  </w:pict>
                </mc:Fallback>
              </mc:AlternateContent>
            </w:r>
            <w:r w:rsidR="00CA5DB5" w:rsidRPr="001C14DB">
              <w:rPr>
                <w:noProof/>
                <w:lang w:val="en-PH" w:eastAsia="en-PH"/>
              </w:rPr>
              <w:drawing>
                <wp:inline distT="0" distB="0" distL="0" distR="0" wp14:anchorId="7693DA68" wp14:editId="67A0E0C2">
                  <wp:extent cx="1800860" cy="1800860"/>
                  <wp:effectExtent l="0" t="0" r="8890" b="0"/>
                  <wp:docPr id="22" name="Picture 2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180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2" w:type="dxa"/>
            <w:vAlign w:val="center"/>
          </w:tcPr>
          <w:p w14:paraId="7A859FDB" w14:textId="77777777" w:rsidR="001C14DB" w:rsidRPr="001C14DB" w:rsidRDefault="001C14DB" w:rsidP="001C14DB">
            <w:pPr>
              <w:pStyle w:val="NoSpacing"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سترال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ا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ا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تمام تلاش خود را برا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جلوگ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ری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ز خشونت</w:t>
            </w:r>
          </w:p>
          <w:p w14:paraId="4FE19B45" w14:textId="73527CC8" w:rsidR="00D020E6" w:rsidRPr="001C14DB" w:rsidRDefault="001C14DB" w:rsidP="001C14DB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عل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ه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زنان و دختران </w:t>
            </w:r>
            <w:r w:rsidRPr="001C14D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توان جو</w:t>
            </w:r>
            <w:r w:rsidRPr="001C14D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نجام دهد.</w:t>
            </w:r>
          </w:p>
        </w:tc>
      </w:tr>
    </w:tbl>
    <w:p w14:paraId="3A682492" w14:textId="3AA4BAB9" w:rsidR="00DD6D27" w:rsidRDefault="00DD6D27">
      <w:r>
        <w:br w:type="page"/>
      </w:r>
    </w:p>
    <w:tbl>
      <w:tblPr>
        <w:bidiVisual/>
        <w:tblW w:w="9072" w:type="dxa"/>
        <w:tblLook w:val="04A0" w:firstRow="1" w:lastRow="0" w:firstColumn="1" w:lastColumn="0" w:noHBand="0" w:noVBand="1"/>
      </w:tblPr>
      <w:tblGrid>
        <w:gridCol w:w="3516"/>
        <w:gridCol w:w="5556"/>
      </w:tblGrid>
      <w:tr w:rsidR="00D020E6" w14:paraId="4F2A219F" w14:textId="77777777" w:rsidTr="0073333B">
        <w:tc>
          <w:tcPr>
            <w:tcW w:w="3516" w:type="dxa"/>
            <w:vAlign w:val="center"/>
          </w:tcPr>
          <w:p w14:paraId="52CEC794" w14:textId="3396C74A" w:rsidR="00D020E6" w:rsidRDefault="00DD6D2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PH" w:eastAsia="en-PH"/>
              </w:rPr>
              <w:lastRenderedPageBreak/>
              <w:drawing>
                <wp:anchor distT="0" distB="0" distL="114300" distR="114300" simplePos="0" relativeHeight="251685888" behindDoc="0" locked="0" layoutInCell="1" allowOverlap="1" wp14:anchorId="2EF8EFDC" wp14:editId="3EEB4B56">
                  <wp:simplePos x="0" y="0"/>
                  <wp:positionH relativeFrom="column">
                    <wp:posOffset>695325</wp:posOffset>
                  </wp:positionH>
                  <wp:positionV relativeFrom="paragraph">
                    <wp:posOffset>-566420</wp:posOffset>
                  </wp:positionV>
                  <wp:extent cx="1511300" cy="1511300"/>
                  <wp:effectExtent l="0" t="0" r="0" b="0"/>
                  <wp:wrapNone/>
                  <wp:docPr id="13" name="Graphic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ediafile_S9WnbU.sv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300" cy="151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56" w:type="dxa"/>
            <w:vAlign w:val="center"/>
          </w:tcPr>
          <w:p w14:paraId="61CB4BDC" w14:textId="04A1BA85" w:rsidR="00D020E6" w:rsidRPr="00950163" w:rsidRDefault="00950163" w:rsidP="0095016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</w:rPr>
            </w:pPr>
            <w:r w:rsidRPr="00950163">
              <w:rPr>
                <w:rStyle w:val="normaltextrun"/>
                <w:rFonts w:ascii="Dubai" w:eastAsia="Times New Roman" w:hAnsi="Dubai" w:cs="Dubai"/>
                <w:b/>
                <w:bCs/>
                <w:color w:val="000000" w:themeColor="text1"/>
                <w:sz w:val="40"/>
                <w:szCs w:val="40"/>
                <w:rtl/>
                <w:lang w:eastAsia="en-AU"/>
              </w:rPr>
              <w:t>بخاطر داشته باشید!</w:t>
            </w:r>
          </w:p>
        </w:tc>
      </w:tr>
      <w:tr w:rsidR="00D020E6" w:rsidRPr="000F6E4B" w14:paraId="19E36509" w14:textId="77777777" w:rsidTr="0073333B">
        <w:tc>
          <w:tcPr>
            <w:tcW w:w="3516" w:type="dxa"/>
            <w:vAlign w:val="center"/>
          </w:tcPr>
          <w:p w14:paraId="022F58F9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E589D6A" w14:textId="28ADF1CB" w:rsidR="002F191C" w:rsidRPr="000F6E4B" w:rsidRDefault="002F191C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56" w:type="dxa"/>
            <w:vAlign w:val="center"/>
          </w:tcPr>
          <w:p w14:paraId="3B8A43F7" w14:textId="77777777" w:rsidR="00D020E6" w:rsidRDefault="00D020E6" w:rsidP="00DD6D2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right="885"/>
            </w:pPr>
          </w:p>
          <w:p w14:paraId="33FF4C1B" w14:textId="77777777" w:rsidR="002F191C" w:rsidRDefault="002F191C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</w:pPr>
          </w:p>
          <w:p w14:paraId="489BBE61" w14:textId="3F0EF2ED" w:rsidR="002F191C" w:rsidRPr="000F6E4B" w:rsidRDefault="002F191C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</w:pPr>
          </w:p>
        </w:tc>
      </w:tr>
      <w:tr w:rsidR="00D020E6" w:rsidRPr="000F6E4B" w14:paraId="5B18FE0A" w14:textId="77777777" w:rsidTr="0073333B">
        <w:trPr>
          <w:trHeight w:val="3451"/>
        </w:trPr>
        <w:tc>
          <w:tcPr>
            <w:tcW w:w="3516" w:type="dxa"/>
            <w:vAlign w:val="center"/>
          </w:tcPr>
          <w:p w14:paraId="43A7BCEC" w14:textId="425E3AB7" w:rsidR="00D020E6" w:rsidRPr="000F6E4B" w:rsidRDefault="00D020E6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56" w:type="dxa"/>
            <w:vAlign w:val="center"/>
          </w:tcPr>
          <w:p w14:paraId="15077B7C" w14:textId="3A0B2CD8" w:rsidR="00D020E6" w:rsidRPr="000F6E4B" w:rsidRDefault="00DD6D27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</w:pPr>
            <w:r w:rsidRPr="00111402">
              <w:rPr>
                <w:rFonts w:ascii="Arial" w:hAnsi="Arial" w:cs="Arial"/>
                <w:b/>
                <w:bCs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7936" behindDoc="0" locked="0" layoutInCell="1" allowOverlap="1" wp14:anchorId="631651E6" wp14:editId="763DB5E8">
                  <wp:simplePos x="0" y="0"/>
                  <wp:positionH relativeFrom="column">
                    <wp:posOffset>2505075</wp:posOffset>
                  </wp:positionH>
                  <wp:positionV relativeFrom="paragraph">
                    <wp:posOffset>519430</wp:posOffset>
                  </wp:positionV>
                  <wp:extent cx="925195" cy="1283335"/>
                  <wp:effectExtent l="0" t="0" r="1905" b="0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925195" cy="1283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A5DB5">
              <w:rPr>
                <w:noProof/>
                <w:lang w:val="en-PH" w:eastAsia="en-PH"/>
              </w:rPr>
              <w:drawing>
                <wp:inline distT="0" distB="0" distL="0" distR="0" wp14:anchorId="403DE45F" wp14:editId="216EF358">
                  <wp:extent cx="2418715" cy="1799590"/>
                  <wp:effectExtent l="0" t="0" r="635" b="0"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01" t="15406" r="5464" b="17367"/>
                          <a:stretch/>
                        </pic:blipFill>
                        <pic:spPr bwMode="auto">
                          <a:xfrm>
                            <a:off x="0" y="0"/>
                            <a:ext cx="2418715" cy="17995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CA5DB5">
              <w:t xml:space="preserve"> </w:t>
            </w:r>
          </w:p>
        </w:tc>
      </w:tr>
    </w:tbl>
    <w:p w14:paraId="31EC8769" w14:textId="1C00DBBB" w:rsidR="00DD6D27" w:rsidRDefault="00DD6D27"/>
    <w:p w14:paraId="61436179" w14:textId="58F1F1B3" w:rsidR="00DD6D27" w:rsidRDefault="00DD6D27"/>
    <w:tbl>
      <w:tblPr>
        <w:bidiVisual/>
        <w:tblW w:w="10342" w:type="dxa"/>
        <w:tblLook w:val="04A0" w:firstRow="1" w:lastRow="0" w:firstColumn="1" w:lastColumn="0" w:noHBand="0" w:noVBand="1"/>
      </w:tblPr>
      <w:tblGrid>
        <w:gridCol w:w="3828"/>
        <w:gridCol w:w="6514"/>
      </w:tblGrid>
      <w:tr w:rsidR="00D020E6" w:rsidRPr="0052434D" w14:paraId="2175D457" w14:textId="77777777" w:rsidTr="00853ECA">
        <w:tc>
          <w:tcPr>
            <w:tcW w:w="3828" w:type="dxa"/>
            <w:vAlign w:val="center"/>
          </w:tcPr>
          <w:p w14:paraId="2C19E535" w14:textId="306301A8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81CBBBD" w14:textId="77777777" w:rsidR="002F191C" w:rsidRDefault="002F191C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3758E53" w14:textId="5979AE20" w:rsidR="002F191C" w:rsidRPr="00D020E6" w:rsidRDefault="002F191C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514" w:type="dxa"/>
            <w:vAlign w:val="center"/>
          </w:tcPr>
          <w:p w14:paraId="14183254" w14:textId="77777777" w:rsidR="00950163" w:rsidRPr="00244FDC" w:rsidRDefault="00950163" w:rsidP="00950163">
            <w:pPr>
              <w:pStyle w:val="NoSpacing"/>
              <w:bidi/>
              <w:rPr>
                <w:rStyle w:val="normaltextrun"/>
                <w:rFonts w:ascii="Dubai" w:hAnsi="Dubai" w:cs="Dubai"/>
                <w:color w:val="000000" w:themeColor="text1"/>
                <w:sz w:val="40"/>
                <w:szCs w:val="40"/>
                <w:rtl/>
              </w:rPr>
            </w:pPr>
            <w:r w:rsidRPr="00244FDC">
              <w:rPr>
                <w:rStyle w:val="normaltextrun"/>
                <w:rFonts w:ascii="Dubai" w:hAnsi="Dubai" w:cs="Dubai" w:hint="cs"/>
                <w:color w:val="000000" w:themeColor="text1"/>
                <w:sz w:val="40"/>
                <w:szCs w:val="40"/>
                <w:rtl/>
              </w:rPr>
              <w:t>شما حق دارید از خشونت در امان</w:t>
            </w:r>
          </w:p>
          <w:p w14:paraId="38CD99B1" w14:textId="7F4F8047" w:rsidR="002F191C" w:rsidRPr="00244FDC" w:rsidRDefault="00950163" w:rsidP="00950163">
            <w:pPr>
              <w:pStyle w:val="NoSpacing"/>
              <w:bidi/>
              <w:rPr>
                <w:rStyle w:val="normaltextrun"/>
                <w:rFonts w:ascii="Dubai" w:hAnsi="Dubai" w:cs="Dubai"/>
                <w:color w:val="000000" w:themeColor="text1"/>
                <w:sz w:val="40"/>
                <w:szCs w:val="40"/>
                <w:lang w:eastAsia="en-AU"/>
              </w:rPr>
            </w:pPr>
            <w:r w:rsidRPr="00244FDC">
              <w:rPr>
                <w:rStyle w:val="normaltextrun"/>
                <w:rFonts w:ascii="Dubai" w:hAnsi="Dubai" w:cs="Dubai" w:hint="cs"/>
                <w:color w:val="000000" w:themeColor="text1"/>
                <w:sz w:val="40"/>
                <w:szCs w:val="40"/>
                <w:rtl/>
              </w:rPr>
              <w:t>باشید.</w:t>
            </w:r>
          </w:p>
          <w:p w14:paraId="115B235F" w14:textId="77777777" w:rsidR="002F191C" w:rsidRPr="00A2326E" w:rsidRDefault="002F191C" w:rsidP="0073333B">
            <w:pPr>
              <w:pStyle w:val="paragraph"/>
              <w:tabs>
                <w:tab w:val="left" w:pos="2835"/>
              </w:tabs>
              <w:bidi/>
              <w:spacing w:before="0" w:beforeAutospacing="0" w:after="0" w:afterAutospacing="0" w:line="480" w:lineRule="auto"/>
              <w:ind w:leftChars="-25" w:left="-55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40"/>
                <w:szCs w:val="40"/>
                <w:lang w:eastAsia="zh-CN"/>
              </w:rPr>
            </w:pPr>
          </w:p>
          <w:p w14:paraId="7BD8BE02" w14:textId="77777777" w:rsidR="00D020E6" w:rsidRDefault="00D020E6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4FE1B8A8" w14:textId="4C917D96" w:rsidR="00DD6D27" w:rsidRPr="002F191C" w:rsidRDefault="00DD6D27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</w:tbl>
    <w:p w14:paraId="7CA89FBF" w14:textId="77777777" w:rsidR="003426F5" w:rsidRDefault="003426F5">
      <w:pPr>
        <w:bidi/>
      </w:pPr>
      <w:r>
        <w:br w:type="page"/>
      </w:r>
    </w:p>
    <w:tbl>
      <w:tblPr>
        <w:bidiVisual/>
        <w:tblW w:w="9626" w:type="dxa"/>
        <w:tblLook w:val="04A0" w:firstRow="1" w:lastRow="0" w:firstColumn="1" w:lastColumn="0" w:noHBand="0" w:noVBand="1"/>
      </w:tblPr>
      <w:tblGrid>
        <w:gridCol w:w="3828"/>
        <w:gridCol w:w="5798"/>
      </w:tblGrid>
      <w:tr w:rsidR="00D020E6" w:rsidRPr="00E9016B" w14:paraId="46F29404" w14:textId="77777777" w:rsidTr="00AD7061">
        <w:tc>
          <w:tcPr>
            <w:tcW w:w="3828" w:type="dxa"/>
            <w:vAlign w:val="center"/>
          </w:tcPr>
          <w:p w14:paraId="405FD6E3" w14:textId="1E5D4EE6" w:rsidR="00D020E6" w:rsidRPr="00AE6F41" w:rsidRDefault="00DD6D27" w:rsidP="00DD6D2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ind w:left="-956"/>
              <w:jc w:val="center"/>
              <w:rPr>
                <w:rStyle w:val="normaltextrun"/>
                <w:rFonts w:ascii="Dubai" w:eastAsiaTheme="minorEastAsia" w:hAnsi="Dubai" w:cs="Dubai"/>
                <w:color w:val="000000" w:themeColor="text1"/>
                <w:sz w:val="40"/>
                <w:szCs w:val="40"/>
                <w:lang w:eastAsia="zh-CN"/>
              </w:rPr>
            </w:pPr>
            <w:r w:rsidRPr="00AE6F41">
              <w:rPr>
                <w:rStyle w:val="normaltextrun"/>
                <w:rFonts w:ascii="Dubai" w:eastAsiaTheme="minorEastAsia" w:hAnsi="Dubai" w:cs="Dubai"/>
                <w:noProof/>
                <w:color w:val="000000" w:themeColor="text1"/>
                <w:sz w:val="40"/>
                <w:szCs w:val="40"/>
                <w:lang w:val="en-PH" w:eastAsia="en-PH"/>
              </w:rPr>
              <w:lastRenderedPageBreak/>
              <w:drawing>
                <wp:anchor distT="0" distB="0" distL="114300" distR="114300" simplePos="0" relativeHeight="251689984" behindDoc="0" locked="0" layoutInCell="1" allowOverlap="1" wp14:anchorId="371E7201" wp14:editId="7D46873F">
                  <wp:simplePos x="0" y="0"/>
                  <wp:positionH relativeFrom="column">
                    <wp:posOffset>1371600</wp:posOffset>
                  </wp:positionH>
                  <wp:positionV relativeFrom="paragraph">
                    <wp:posOffset>380365</wp:posOffset>
                  </wp:positionV>
                  <wp:extent cx="955040" cy="974090"/>
                  <wp:effectExtent l="0" t="0" r="0" b="3810"/>
                  <wp:wrapNone/>
                  <wp:docPr id="17" name="Picture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Violence.png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16" t="11145" r="11590" b="13075"/>
                          <a:stretch/>
                        </pic:blipFill>
                        <pic:spPr bwMode="auto">
                          <a:xfrm>
                            <a:off x="0" y="0"/>
                            <a:ext cx="955040" cy="9740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A5DB5" w:rsidRPr="00AE6F41">
              <w:rPr>
                <w:rStyle w:val="normaltextrun"/>
                <w:rFonts w:ascii="Dubai" w:eastAsiaTheme="minorEastAsia" w:hAnsi="Dubai" w:cs="Dubai"/>
                <w:noProof/>
                <w:color w:val="000000" w:themeColor="text1"/>
                <w:sz w:val="40"/>
                <w:szCs w:val="40"/>
                <w:lang w:val="en-PH" w:eastAsia="en-PH"/>
              </w:rPr>
              <w:drawing>
                <wp:inline distT="0" distB="0" distL="0" distR="0" wp14:anchorId="555DCEC4" wp14:editId="583CADCB">
                  <wp:extent cx="1206500" cy="1206500"/>
                  <wp:effectExtent l="0" t="0" r="0" b="0"/>
                  <wp:docPr id="24" name="Picture 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98" w:type="dxa"/>
            <w:vAlign w:val="center"/>
          </w:tcPr>
          <w:p w14:paraId="224CE8ED" w14:textId="77777777" w:rsidR="00AE6F41" w:rsidRDefault="00AE6F41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color w:val="000000" w:themeColor="text1"/>
                <w:sz w:val="40"/>
                <w:szCs w:val="40"/>
                <w:rtl/>
              </w:rPr>
            </w:pPr>
            <w:r w:rsidRPr="00AE6F41">
              <w:rPr>
                <w:rStyle w:val="normaltextrun"/>
                <w:rFonts w:ascii="Dubai" w:hAnsi="Dubai" w:cs="Dubai" w:hint="cs"/>
                <w:color w:val="000000" w:themeColor="text1"/>
                <w:sz w:val="40"/>
                <w:szCs w:val="40"/>
                <w:rtl/>
              </w:rPr>
              <w:t xml:space="preserve">شما </w:t>
            </w:r>
            <w:r w:rsidRPr="00AE6F41">
              <w:rPr>
                <w:rStyle w:val="normaltextrun"/>
                <w:rFonts w:ascii="Dubai" w:hAnsi="Dubai" w:cs="Dubai"/>
                <w:color w:val="000000" w:themeColor="text1"/>
                <w:sz w:val="40"/>
                <w:szCs w:val="40"/>
                <w:rtl/>
              </w:rPr>
              <w:t>م</w:t>
            </w:r>
            <w:r w:rsidRPr="00AE6F41">
              <w:rPr>
                <w:rStyle w:val="normaltextrun"/>
                <w:rFonts w:ascii="Dubai" w:hAnsi="Dubai" w:cs="Dubai" w:hint="cs"/>
                <w:color w:val="000000" w:themeColor="text1"/>
                <w:sz w:val="40"/>
                <w:szCs w:val="40"/>
                <w:rtl/>
              </w:rPr>
              <w:t>ی</w:t>
            </w:r>
            <w:r w:rsidRPr="00AE6F41">
              <w:rPr>
                <w:rStyle w:val="normaltextrun"/>
                <w:rFonts w:ascii="Dubai" w:hAnsi="Dubai" w:cs="Dubai"/>
                <w:color w:val="000000" w:themeColor="text1"/>
                <w:sz w:val="40"/>
                <w:szCs w:val="40"/>
                <w:rtl/>
              </w:rPr>
              <w:t xml:space="preserve"> توان</w:t>
            </w:r>
            <w:r w:rsidRPr="00AE6F41">
              <w:rPr>
                <w:rStyle w:val="normaltextrun"/>
                <w:rFonts w:ascii="Dubai" w:hAnsi="Dubai" w:cs="Dubai" w:hint="cs"/>
                <w:color w:val="000000" w:themeColor="text1"/>
                <w:sz w:val="40"/>
                <w:szCs w:val="40"/>
                <w:rtl/>
              </w:rPr>
              <w:t>ید</w:t>
            </w:r>
            <w:r w:rsidRPr="00AE6F41">
              <w:rPr>
                <w:rStyle w:val="normaltextrun"/>
                <w:rFonts w:ascii="Dubai" w:hAnsi="Dubai" w:cs="Dubai"/>
                <w:color w:val="000000" w:themeColor="text1"/>
                <w:sz w:val="40"/>
                <w:szCs w:val="40"/>
                <w:rtl/>
              </w:rPr>
              <w:t xml:space="preserve"> با </w:t>
            </w:r>
            <w:r w:rsidRPr="00AE6F41">
              <w:rPr>
                <w:rStyle w:val="normaltextrun"/>
                <w:rFonts w:ascii="Dubai" w:hAnsi="Dubai" w:cs="Dubai" w:hint="cs"/>
                <w:color w:val="000000" w:themeColor="text1"/>
                <w:sz w:val="40"/>
                <w:szCs w:val="40"/>
                <w:rtl/>
              </w:rPr>
              <w:t>یک نفر</w:t>
            </w:r>
            <w:r w:rsidRPr="00AE6F41">
              <w:rPr>
                <w:rStyle w:val="normaltextrun"/>
                <w:rFonts w:ascii="Dubai" w:hAnsi="Dubai" w:cs="Dubai"/>
                <w:color w:val="000000" w:themeColor="text1"/>
                <w:sz w:val="40"/>
                <w:szCs w:val="40"/>
                <w:rtl/>
              </w:rPr>
              <w:t xml:space="preserve"> </w:t>
            </w:r>
            <w:r w:rsidRPr="00AE6F41">
              <w:rPr>
                <w:rStyle w:val="normaltextrun"/>
                <w:rFonts w:ascii="Dubai" w:hAnsi="Dubai" w:cs="Dubai" w:hint="cs"/>
                <w:color w:val="000000" w:themeColor="text1"/>
                <w:sz w:val="40"/>
                <w:szCs w:val="40"/>
                <w:rtl/>
              </w:rPr>
              <w:t>درباره</w:t>
            </w:r>
          </w:p>
          <w:p w14:paraId="6445058B" w14:textId="7B908E55" w:rsidR="00D020E6" w:rsidRPr="00AE6F41" w:rsidRDefault="00AE6F41" w:rsidP="00AE6F4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color w:val="000000" w:themeColor="text1"/>
                <w:sz w:val="40"/>
                <w:szCs w:val="40"/>
              </w:rPr>
            </w:pPr>
            <w:r w:rsidRPr="00373372">
              <w:rPr>
                <w:rStyle w:val="normaltextrun"/>
                <w:rFonts w:ascii="Dubai" w:hAnsi="Dubai" w:cs="Dubai"/>
                <w:b/>
                <w:bCs/>
                <w:color w:val="000000" w:themeColor="text1"/>
                <w:sz w:val="40"/>
                <w:szCs w:val="40"/>
                <w:rtl/>
              </w:rPr>
              <w:t>خشونت</w:t>
            </w:r>
            <w:r w:rsidRPr="00AE6F41">
              <w:rPr>
                <w:rStyle w:val="normaltextrun"/>
                <w:rFonts w:ascii="Dubai" w:hAnsi="Dubai" w:cs="Dubai"/>
                <w:color w:val="000000" w:themeColor="text1"/>
                <w:sz w:val="40"/>
                <w:szCs w:val="40"/>
                <w:rtl/>
              </w:rPr>
              <w:t xml:space="preserve"> صحبت </w:t>
            </w:r>
            <w:r w:rsidRPr="00AE6F41">
              <w:rPr>
                <w:rStyle w:val="normaltextrun"/>
                <w:rFonts w:ascii="Dubai" w:hAnsi="Dubai" w:cs="Dubai" w:hint="cs"/>
                <w:color w:val="000000" w:themeColor="text1"/>
                <w:sz w:val="40"/>
                <w:szCs w:val="40"/>
                <w:rtl/>
              </w:rPr>
              <w:t>کنید.</w:t>
            </w:r>
          </w:p>
        </w:tc>
      </w:tr>
      <w:tr w:rsidR="00D020E6" w14:paraId="368D603F" w14:textId="77777777" w:rsidTr="00AD7061">
        <w:tc>
          <w:tcPr>
            <w:tcW w:w="3828" w:type="dxa"/>
            <w:vAlign w:val="center"/>
          </w:tcPr>
          <w:p w14:paraId="63253438" w14:textId="18212304" w:rsidR="00D020E6" w:rsidRDefault="00CA5DB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A4904C1" wp14:editId="6E4831B5">
                  <wp:extent cx="1346200" cy="488950"/>
                  <wp:effectExtent l="0" t="0" r="0" b="0"/>
                  <wp:docPr id="27" name="Picture 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/>
                        </pic:blipFill>
                        <pic:spPr bwMode="auto">
                          <a:xfrm>
                            <a:off x="0" y="0"/>
                            <a:ext cx="1346200" cy="488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98" w:type="dxa"/>
            <w:vAlign w:val="center"/>
          </w:tcPr>
          <w:p w14:paraId="313199A3" w14:textId="102A731D" w:rsidR="002F191C" w:rsidRPr="001537D7" w:rsidRDefault="002F191C" w:rsidP="0073333B">
            <w:pPr>
              <w:pStyle w:val="paragraph"/>
              <w:bidi/>
              <w:spacing w:before="0" w:beforeAutospacing="0" w:after="0" w:afterAutospacing="0" w:line="480" w:lineRule="auto"/>
              <w:ind w:leftChars="39" w:left="86"/>
              <w:textAlignment w:val="baseline"/>
              <w:rPr>
                <w:rStyle w:val="normaltextrun"/>
                <w:rFonts w:ascii="Arial" w:hAnsi="Arial" w:cs="Arial"/>
                <w:b/>
                <w:sz w:val="36"/>
                <w:szCs w:val="36"/>
              </w:rPr>
            </w:pPr>
            <w:r>
              <w:rPr>
                <w:rStyle w:val="normaltextrun"/>
                <w:rFonts w:ascii="Arial" w:hAnsi="Arial" w:cs="Arial"/>
                <w:b/>
                <w:sz w:val="36"/>
                <w:szCs w:val="36"/>
              </w:rPr>
              <w:t>1800</w:t>
            </w:r>
            <w:r w:rsidR="00CA5DB5">
              <w:rPr>
                <w:rStyle w:val="normaltextrun"/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b/>
                <w:sz w:val="36"/>
                <w:szCs w:val="36"/>
              </w:rPr>
              <w:t>Respect</w:t>
            </w:r>
          </w:p>
          <w:p w14:paraId="25512F39" w14:textId="36608DED" w:rsidR="00D020E6" w:rsidRDefault="00D020E6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03048247" w14:textId="77777777" w:rsidTr="00AD7061">
        <w:tc>
          <w:tcPr>
            <w:tcW w:w="3828" w:type="dxa"/>
            <w:vAlign w:val="center"/>
          </w:tcPr>
          <w:p w14:paraId="68B20FC0" w14:textId="7D02ECE0" w:rsidR="00D020E6" w:rsidRPr="000F6E4B" w:rsidRDefault="00CA5DB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91008" behindDoc="0" locked="0" layoutInCell="1" allowOverlap="1" wp14:anchorId="6331CCA5" wp14:editId="71217D5B">
                  <wp:simplePos x="0" y="0"/>
                  <wp:positionH relativeFrom="column">
                    <wp:posOffset>683895</wp:posOffset>
                  </wp:positionH>
                  <wp:positionV relativeFrom="paragraph">
                    <wp:posOffset>-1014095</wp:posOffset>
                  </wp:positionV>
                  <wp:extent cx="1108075" cy="1108075"/>
                  <wp:effectExtent l="0" t="0" r="0" b="0"/>
                  <wp:wrapNone/>
                  <wp:docPr id="28" name="Picture 2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075" cy="1108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98" w:type="dxa"/>
            <w:vAlign w:val="center"/>
          </w:tcPr>
          <w:p w14:paraId="4ABB54FB" w14:textId="77777777" w:rsidR="00DD6D27" w:rsidRDefault="00DD6D27" w:rsidP="0073333B">
            <w:pPr>
              <w:pStyle w:val="paragraph"/>
              <w:bidi/>
              <w:spacing w:before="0" w:beforeAutospacing="0" w:after="0" w:afterAutospacing="0" w:line="480" w:lineRule="auto"/>
              <w:ind w:left="86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</w:rPr>
            </w:pPr>
          </w:p>
          <w:p w14:paraId="006092BD" w14:textId="77777777" w:rsidR="00373372" w:rsidRDefault="00373372" w:rsidP="0073333B">
            <w:pPr>
              <w:pStyle w:val="paragraph"/>
              <w:bidi/>
              <w:spacing w:before="0" w:beforeAutospacing="0" w:after="0" w:afterAutospacing="0" w:line="480" w:lineRule="auto"/>
              <w:ind w:left="86"/>
              <w:textAlignment w:val="baseline"/>
              <w:rPr>
                <w:rStyle w:val="normaltextrun"/>
                <w:rFonts w:ascii="Dubai" w:eastAsiaTheme="minorEastAsia" w:hAnsi="Dubai" w:cs="Dubai"/>
                <w:color w:val="000000" w:themeColor="text1"/>
                <w:sz w:val="28"/>
                <w:szCs w:val="28"/>
                <w:rtl/>
                <w:lang w:eastAsia="zh-CN"/>
              </w:rPr>
            </w:pPr>
            <w:r w:rsidRPr="00373372">
              <w:rPr>
                <w:rStyle w:val="normaltextrun"/>
                <w:rFonts w:ascii="Dubai" w:eastAsiaTheme="minorEastAsia" w:hAnsi="Dubai" w:cs="Dubai" w:hint="cs"/>
                <w:color w:val="000000" w:themeColor="text1"/>
                <w:sz w:val="28"/>
                <w:szCs w:val="28"/>
                <w:rtl/>
                <w:lang w:eastAsia="zh-CN"/>
              </w:rPr>
              <w:t>به این شماره تلفن بزنید:</w:t>
            </w:r>
            <w:r w:rsidR="002F191C" w:rsidRPr="00373372">
              <w:rPr>
                <w:rStyle w:val="normaltextrun"/>
                <w:rFonts w:ascii="Dubai" w:eastAsiaTheme="minorEastAsia" w:hAnsi="Dubai" w:cs="Dubai"/>
                <w:color w:val="000000" w:themeColor="text1"/>
                <w:sz w:val="28"/>
                <w:szCs w:val="28"/>
                <w:lang w:eastAsia="zh-CN"/>
              </w:rPr>
              <w:tab/>
            </w:r>
          </w:p>
          <w:p w14:paraId="781B39F7" w14:textId="0113A740" w:rsidR="001E0CBB" w:rsidRDefault="001E0CBB" w:rsidP="001E0CBB">
            <w:pPr>
              <w:pStyle w:val="paragraph"/>
              <w:bidi/>
              <w:spacing w:before="0" w:beforeAutospacing="0" w:after="0" w:afterAutospacing="0" w:line="480" w:lineRule="auto"/>
              <w:ind w:left="86"/>
              <w:textAlignment w:val="baseline"/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</w:pPr>
            <w:r w:rsidRPr="00373372">
              <w:rPr>
                <w:rStyle w:val="normaltextrun"/>
                <w:rFonts w:ascii="Dubai" w:eastAsiaTheme="minorEastAsia" w:hAnsi="Dubai" w:cs="Dubai"/>
                <w:color w:val="000000" w:themeColor="text1"/>
                <w:sz w:val="28"/>
                <w:szCs w:val="28"/>
                <w:rtl/>
                <w:lang w:eastAsia="zh-CN"/>
              </w:rPr>
              <w:t>۱۸۰۰۷۳۷۷۳۲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(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800</w:t>
            </w:r>
            <w:r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737</w:t>
            </w:r>
            <w:r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732</w:t>
            </w:r>
            <w:r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) </w:t>
            </w:r>
          </w:p>
          <w:p w14:paraId="304A6AA2" w14:textId="77777777" w:rsidR="002F191C" w:rsidRDefault="002F191C" w:rsidP="0073333B">
            <w:pPr>
              <w:pStyle w:val="paragraph"/>
              <w:bidi/>
              <w:spacing w:before="0" w:beforeAutospacing="0" w:after="0" w:afterAutospacing="0" w:line="480" w:lineRule="auto"/>
              <w:ind w:leftChars="-25" w:left="86" w:hanging="141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</w:rPr>
            </w:pPr>
          </w:p>
          <w:p w14:paraId="31E9A653" w14:textId="77777777" w:rsidR="002F191C" w:rsidRPr="00990BC7" w:rsidRDefault="002F191C" w:rsidP="0073333B">
            <w:pPr>
              <w:pStyle w:val="paragraph"/>
              <w:bidi/>
              <w:spacing w:before="0" w:beforeAutospacing="0" w:after="0" w:afterAutospacing="0" w:line="480" w:lineRule="auto"/>
              <w:ind w:left="86" w:hanging="141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</w:rPr>
            </w:pPr>
          </w:p>
          <w:p w14:paraId="6B9E9BB3" w14:textId="11D5FEC1" w:rsidR="002F191C" w:rsidRPr="00373372" w:rsidRDefault="00373372" w:rsidP="0073333B">
            <w:pPr>
              <w:pStyle w:val="Heading2"/>
              <w:bidi/>
              <w:spacing w:before="0" w:line="480" w:lineRule="auto"/>
              <w:ind w:leftChars="39" w:left="86"/>
              <w:rPr>
                <w:rStyle w:val="normaltextrun"/>
                <w:rFonts w:ascii="Dubai" w:eastAsiaTheme="minorEastAsia" w:hAnsi="Dubai" w:cs="Dubai"/>
                <w:color w:val="000000" w:themeColor="text1"/>
                <w:sz w:val="28"/>
                <w:szCs w:val="28"/>
                <w:rtl/>
              </w:rPr>
            </w:pPr>
            <w:r w:rsidRPr="00373372">
              <w:rPr>
                <w:rStyle w:val="normaltextrun"/>
                <w:rFonts w:ascii="Dubai" w:eastAsiaTheme="minorEastAsia" w:hAnsi="Dubai" w:cs="Dubai" w:hint="cs"/>
                <w:color w:val="000000" w:themeColor="text1"/>
                <w:sz w:val="28"/>
                <w:szCs w:val="28"/>
                <w:rtl/>
              </w:rPr>
              <w:t>یا</w:t>
            </w:r>
          </w:p>
          <w:p w14:paraId="3EC8068B" w14:textId="77777777" w:rsidR="002F191C" w:rsidRDefault="002F191C" w:rsidP="0073333B">
            <w:pPr>
              <w:pStyle w:val="Heading2"/>
              <w:bidi/>
              <w:spacing w:before="0" w:line="480" w:lineRule="auto"/>
              <w:rPr>
                <w:rStyle w:val="normaltextrun"/>
                <w:rFonts w:ascii="Arial" w:hAnsi="Arial" w:cs="Arial"/>
                <w:bCs w:val="0"/>
                <w:color w:val="000000" w:themeColor="text1"/>
                <w:sz w:val="28"/>
                <w:szCs w:val="28"/>
              </w:rPr>
            </w:pPr>
          </w:p>
          <w:p w14:paraId="121321CD" w14:textId="4CD517AA" w:rsidR="00D020E6" w:rsidRPr="000F6E4B" w:rsidRDefault="00D020E6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2F191C" w14:paraId="164C1BE3" w14:textId="77777777" w:rsidTr="00AD7061">
        <w:tc>
          <w:tcPr>
            <w:tcW w:w="3828" w:type="dxa"/>
            <w:vAlign w:val="center"/>
          </w:tcPr>
          <w:p w14:paraId="69C7983F" w14:textId="6F39696B" w:rsidR="00D020E6" w:rsidRDefault="00DD6D2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3C34DE">
              <w:rPr>
                <w:rFonts w:cs="Arial"/>
                <w:bCs/>
                <w:noProof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95104" behindDoc="0" locked="0" layoutInCell="1" allowOverlap="1" wp14:anchorId="2EF569DB" wp14:editId="468BE8F4">
                  <wp:simplePos x="0" y="0"/>
                  <wp:positionH relativeFrom="column">
                    <wp:posOffset>1104900</wp:posOffset>
                  </wp:positionH>
                  <wp:positionV relativeFrom="paragraph">
                    <wp:posOffset>153035</wp:posOffset>
                  </wp:positionV>
                  <wp:extent cx="873760" cy="317500"/>
                  <wp:effectExtent l="0" t="0" r="0" b="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et_help_1800RESPECT.png"/>
                          <pic:cNvPicPr/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679"/>
                          <a:stretch/>
                        </pic:blipFill>
                        <pic:spPr bwMode="auto">
                          <a:xfrm>
                            <a:off x="0" y="0"/>
                            <a:ext cx="873760" cy="317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C61E1">
              <w:rPr>
                <w:rStyle w:val="PageNumber"/>
                <w:rFonts w:cs="Arial"/>
                <w:bCs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93056" behindDoc="0" locked="0" layoutInCell="1" allowOverlap="1" wp14:anchorId="7548F3D3" wp14:editId="38786BDC">
                  <wp:simplePos x="0" y="0"/>
                  <wp:positionH relativeFrom="column">
                    <wp:posOffset>1009650</wp:posOffset>
                  </wp:positionH>
                  <wp:positionV relativeFrom="paragraph">
                    <wp:posOffset>-76200</wp:posOffset>
                  </wp:positionV>
                  <wp:extent cx="1054100" cy="979170"/>
                  <wp:effectExtent l="0" t="0" r="0" b="0"/>
                  <wp:wrapNone/>
                  <wp:docPr id="1007" name="Picture 100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06983C" w14:textId="0170D083" w:rsidR="002F191C" w:rsidRPr="000F6E4B" w:rsidRDefault="00DD6D2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C61E1">
              <w:rPr>
                <w:rStyle w:val="PageNumber"/>
                <w:rFonts w:cs="Arial"/>
                <w:bCs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97152" behindDoc="0" locked="0" layoutInCell="1" allowOverlap="1" wp14:anchorId="5FFBF34D" wp14:editId="7ECEA405">
                  <wp:simplePos x="0" y="0"/>
                  <wp:positionH relativeFrom="column">
                    <wp:posOffset>1117600</wp:posOffset>
                  </wp:positionH>
                  <wp:positionV relativeFrom="paragraph">
                    <wp:posOffset>365125</wp:posOffset>
                  </wp:positionV>
                  <wp:extent cx="798830" cy="393700"/>
                  <wp:effectExtent l="25400" t="50800" r="26670" b="50800"/>
                  <wp:wrapNone/>
                  <wp:docPr id="1008" name="Picture 100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98" w:type="dxa"/>
            <w:vAlign w:val="center"/>
          </w:tcPr>
          <w:p w14:paraId="4FDC20C6" w14:textId="56560759" w:rsidR="002F191C" w:rsidRPr="002F191C" w:rsidRDefault="00313EF7" w:rsidP="0073333B">
            <w:pPr>
              <w:pStyle w:val="Heading2"/>
              <w:bidi/>
              <w:spacing w:before="0" w:line="480" w:lineRule="auto"/>
              <w:rPr>
                <w:rFonts w:ascii="Arial" w:hAnsi="Arial" w:cs="Arial"/>
                <w:b w:val="0"/>
                <w:color w:val="000000" w:themeColor="text1"/>
                <w:sz w:val="28"/>
                <w:szCs w:val="28"/>
              </w:rPr>
            </w:pPr>
            <w:r w:rsidRPr="00313EF7">
              <w:rPr>
                <w:rStyle w:val="normaltextrun"/>
                <w:rFonts w:ascii="Dubai" w:eastAsiaTheme="minorEastAsia" w:hAnsi="Dubai" w:cs="Dubai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آنلاین صحبت کنید</w:t>
            </w:r>
            <w:r w:rsidR="00CA5DB5" w:rsidRPr="00313EF7">
              <w:rPr>
                <w:rStyle w:val="normaltextrun"/>
                <w:rFonts w:ascii="Dubai" w:eastAsiaTheme="minorEastAsia" w:hAnsi="Dubai" w:cs="Dubai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r w:rsidR="002F191C" w:rsidRPr="002F191C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ab/>
            </w:r>
            <w:r w:rsidR="002F191C" w:rsidRPr="002F191C">
              <w:rPr>
                <w:rFonts w:ascii="Arial" w:hAnsi="Arial" w:cs="Arial"/>
                <w:b w:val="0"/>
                <w:sz w:val="28"/>
                <w:szCs w:val="28"/>
              </w:rPr>
              <w:t>www.1800respect.org.au</w:t>
            </w:r>
          </w:p>
          <w:p w14:paraId="1B0B29B7" w14:textId="5715A7FB" w:rsidR="00D020E6" w:rsidRPr="00AD2C44" w:rsidRDefault="00CA5DB5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  <w:r>
              <w:t xml:space="preserve">  </w:t>
            </w:r>
          </w:p>
        </w:tc>
      </w:tr>
      <w:tr w:rsidR="00D020E6" w:rsidRPr="0052434D" w14:paraId="1F999F96" w14:textId="77777777" w:rsidTr="00AD7061">
        <w:tc>
          <w:tcPr>
            <w:tcW w:w="3828" w:type="dxa"/>
            <w:vAlign w:val="center"/>
          </w:tcPr>
          <w:p w14:paraId="0D62C649" w14:textId="4FBE9CD2" w:rsidR="00D020E6" w:rsidRPr="00D020E6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5E92F5BC" wp14:editId="5877507F">
                  <wp:extent cx="1257002" cy="1562100"/>
                  <wp:effectExtent l="0" t="0" r="635" b="0"/>
                  <wp:docPr id="92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002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98" w:type="dxa"/>
            <w:vAlign w:val="center"/>
          </w:tcPr>
          <w:p w14:paraId="45D230DD" w14:textId="77777777" w:rsidR="002F4B16" w:rsidRDefault="002F4B16" w:rsidP="00B21B7A">
            <w:pPr>
              <w:pStyle w:val="NoSpacing"/>
              <w:bidi/>
              <w:rPr>
                <w:rStyle w:val="normaltextrun"/>
                <w:rFonts w:ascii="Dubai" w:hAnsi="Dubai" w:cs="Dubai"/>
                <w:color w:val="000000" w:themeColor="text1"/>
                <w:sz w:val="28"/>
                <w:szCs w:val="28"/>
                <w:rtl/>
              </w:rPr>
            </w:pPr>
          </w:p>
          <w:p w14:paraId="28622AD1" w14:textId="1CCEDBD1" w:rsidR="00AD2C44" w:rsidRPr="001537D7" w:rsidRDefault="00B21B7A" w:rsidP="002F4B16">
            <w:pPr>
              <w:pStyle w:val="NoSpacing"/>
              <w:bidi/>
              <w:rPr>
                <w:rStyle w:val="normaltextrun"/>
                <w:rFonts w:ascii="Arial" w:eastAsiaTheme="minorHAnsi" w:hAnsi="Arial" w:cs="Arial"/>
                <w:bCs/>
                <w:sz w:val="28"/>
                <w:szCs w:val="28"/>
                <w:lang w:eastAsia="en-US"/>
              </w:rPr>
            </w:pPr>
            <w:r w:rsidRPr="00B21B7A">
              <w:rPr>
                <w:rStyle w:val="normaltextrun"/>
                <w:rFonts w:ascii="Dubai" w:hAnsi="Dubai" w:cs="Dubai"/>
                <w:color w:val="000000" w:themeColor="text1"/>
                <w:sz w:val="28"/>
                <w:szCs w:val="28"/>
                <w:rtl/>
              </w:rPr>
              <w:t>م</w:t>
            </w:r>
            <w:r w:rsidRPr="00B21B7A">
              <w:rPr>
                <w:rStyle w:val="normaltextrun"/>
                <w:rFonts w:ascii="Dubai" w:hAnsi="Dubai" w:cs="Dubai" w:hint="cs"/>
                <w:color w:val="000000" w:themeColor="text1"/>
                <w:sz w:val="28"/>
                <w:szCs w:val="28"/>
                <w:rtl/>
              </w:rPr>
              <w:t>ی</w:t>
            </w:r>
            <w:r w:rsidRPr="00B21B7A">
              <w:rPr>
                <w:rStyle w:val="normaltextrun"/>
                <w:rFonts w:ascii="Dubai" w:hAnsi="Dubai" w:cs="Dubai"/>
                <w:color w:val="000000" w:themeColor="text1"/>
                <w:sz w:val="28"/>
                <w:szCs w:val="28"/>
                <w:rtl/>
              </w:rPr>
              <w:t xml:space="preserve"> توان</w:t>
            </w:r>
            <w:r w:rsidRPr="00B21B7A">
              <w:rPr>
                <w:rStyle w:val="normaltextrun"/>
                <w:rFonts w:ascii="Dubai" w:hAnsi="Dubai" w:cs="Dubai" w:hint="cs"/>
                <w:color w:val="000000" w:themeColor="text1"/>
                <w:sz w:val="28"/>
                <w:szCs w:val="28"/>
                <w:rtl/>
              </w:rPr>
              <w:t>ید</w:t>
            </w:r>
            <w:r w:rsidRPr="00B21B7A">
              <w:rPr>
                <w:rStyle w:val="normaltextrun"/>
                <w:rFonts w:ascii="Dubai" w:hAnsi="Dubai" w:cs="Dubai"/>
                <w:color w:val="000000" w:themeColor="text1"/>
                <w:sz w:val="28"/>
                <w:szCs w:val="28"/>
                <w:rtl/>
              </w:rPr>
              <w:t xml:space="preserve"> </w:t>
            </w:r>
            <w:r w:rsidRPr="00B21B7A">
              <w:rPr>
                <w:rStyle w:val="normaltextrun"/>
                <w:rFonts w:ascii="Dubai" w:hAnsi="Dubai" w:cs="Dubai" w:hint="cs"/>
                <w:color w:val="000000" w:themeColor="text1"/>
                <w:sz w:val="28"/>
                <w:szCs w:val="28"/>
                <w:rtl/>
              </w:rPr>
              <w:t>با</w:t>
            </w:r>
            <w:r>
              <w:rPr>
                <w:rFonts w:hint="cs"/>
                <w:noProof/>
                <w:rtl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1800Respect</w:t>
            </w:r>
            <w:r w:rsidRPr="00B21B7A">
              <w:rPr>
                <w:noProof/>
                <w:rtl/>
              </w:rPr>
              <w:t xml:space="preserve"> </w:t>
            </w:r>
            <w:r w:rsidRPr="00B21B7A">
              <w:rPr>
                <w:rStyle w:val="normaltextrun"/>
                <w:rFonts w:ascii="Dubai" w:hAnsi="Dubai" w:cs="Dubai"/>
                <w:color w:val="000000" w:themeColor="text1"/>
                <w:sz w:val="28"/>
                <w:szCs w:val="28"/>
                <w:rtl/>
              </w:rPr>
              <w:t>از خدمات</w:t>
            </w:r>
            <w:r w:rsidRPr="00B21B7A">
              <w:rPr>
                <w:rFonts w:ascii="Arial" w:eastAsiaTheme="majorEastAsia" w:hAnsi="Arial" w:cs="Arial"/>
                <w:bCs/>
                <w:sz w:val="28"/>
                <w:szCs w:val="28"/>
              </w:rPr>
              <w:t>National Relay service</w:t>
            </w:r>
            <w:r w:rsidRPr="00B21B7A">
              <w:rPr>
                <w:noProof/>
                <w:rtl/>
              </w:rPr>
              <w:t xml:space="preserve"> </w:t>
            </w:r>
            <w:r w:rsidRPr="00B21B7A">
              <w:rPr>
                <w:rStyle w:val="normaltextrun"/>
                <w:rFonts w:ascii="Dubai" w:eastAsia="Times New Roman" w:hAnsi="Dubai" w:cs="Dubai"/>
                <w:color w:val="000000" w:themeColor="text1"/>
                <w:sz w:val="28"/>
                <w:szCs w:val="28"/>
                <w:rtl/>
              </w:rPr>
              <w:t>استفاده کن</w:t>
            </w:r>
            <w:r w:rsidRPr="00B21B7A">
              <w:rPr>
                <w:rStyle w:val="normaltextrun"/>
                <w:rFonts w:ascii="Dubai" w:eastAsia="Times New Roman" w:hAnsi="Dubai" w:cs="Dubai" w:hint="cs"/>
                <w:color w:val="000000" w:themeColor="text1"/>
                <w:sz w:val="28"/>
                <w:szCs w:val="28"/>
                <w:rtl/>
              </w:rPr>
              <w:t>ید</w:t>
            </w:r>
            <w:r w:rsidRPr="00B21B7A">
              <w:rPr>
                <w:rStyle w:val="normaltextrun"/>
                <w:rFonts w:ascii="Dubai" w:eastAsia="Times New Roman" w:hAnsi="Dubai" w:cs="Dubai"/>
                <w:color w:val="000000" w:themeColor="text1"/>
                <w:sz w:val="28"/>
                <w:szCs w:val="28"/>
                <w:rtl/>
              </w:rPr>
              <w:t>.</w:t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</w:t>
            </w:r>
          </w:p>
          <w:p w14:paraId="17106601" w14:textId="7F80ABD5" w:rsidR="00AD2C44" w:rsidRDefault="002F4B16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 w:rsidRPr="002F4B16">
              <w:rPr>
                <w:rStyle w:val="normaltextrun"/>
                <w:rFonts w:ascii="Dubai" w:hAnsi="Dubai" w:cs="Dubai" w:hint="cs"/>
                <w:color w:val="000000" w:themeColor="text1"/>
                <w:sz w:val="28"/>
                <w:szCs w:val="28"/>
                <w:rtl/>
              </w:rPr>
              <w:t>تلفن</w:t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C15C48" w:rsidRPr="001E0CBB">
              <w:rPr>
                <w:rStyle w:val="normaltextrun"/>
                <w:rFonts w:ascii="Dubai" w:hAnsi="Dubai" w:cs="Dubai"/>
                <w:color w:val="000000" w:themeColor="text1"/>
                <w:sz w:val="28"/>
                <w:szCs w:val="28"/>
                <w:rtl/>
              </w:rPr>
              <w:t>۱۸۰۰۵۵۵۶۷۷</w:t>
            </w:r>
            <w:r w:rsidR="00C15C48">
              <w:rPr>
                <w:rStyle w:val="normaltextrun"/>
                <w:rFonts w:ascii="Arial" w:hAnsi="Arial" w:cs="Arial" w:hint="cs"/>
                <w:sz w:val="28"/>
                <w:szCs w:val="28"/>
                <w:rtl/>
              </w:rPr>
              <w:t xml:space="preserve"> </w:t>
            </w:r>
            <w:r w:rsidR="00C15C48">
              <w:rPr>
                <w:rStyle w:val="normaltextrun"/>
                <w:rFonts w:ascii="Arial" w:hAnsi="Arial" w:cs="Arial"/>
                <w:sz w:val="28"/>
                <w:szCs w:val="28"/>
              </w:rPr>
              <w:t>(</w:t>
            </w:r>
            <w:r w:rsidR="00C15C48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800</w:t>
            </w:r>
            <w:r w:rsidR="00C15C48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="00C15C48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555</w:t>
            </w:r>
            <w:r w:rsidR="00C15C48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="00C15C48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677</w:t>
            </w:r>
            <w:r w:rsidR="00C15C48">
              <w:rPr>
                <w:rStyle w:val="normaltextrun"/>
                <w:rFonts w:ascii="Arial" w:hAnsi="Arial" w:cs="Arial"/>
                <w:sz w:val="28"/>
                <w:szCs w:val="28"/>
              </w:rPr>
              <w:t>)</w:t>
            </w:r>
          </w:p>
          <w:p w14:paraId="7A59F643" w14:textId="064D0710" w:rsidR="00AD2C44" w:rsidRDefault="00AD2C44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TTY</w:t>
            </w:r>
            <w:r w:rsidR="00CA5DB5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="00C15C48" w:rsidRPr="001E0CBB">
              <w:rPr>
                <w:rStyle w:val="normaltextrun"/>
                <w:rFonts w:ascii="Dubai" w:hAnsi="Dubai" w:cs="Dubai"/>
                <w:color w:val="000000" w:themeColor="text1"/>
                <w:sz w:val="28"/>
                <w:szCs w:val="28"/>
                <w:rtl/>
              </w:rPr>
              <w:t>۱۳۳۶۷۷</w:t>
            </w:r>
            <w:r w:rsidR="00C15C48">
              <w:rPr>
                <w:rStyle w:val="normaltextrun"/>
                <w:rFonts w:ascii="Arial" w:hAnsi="Arial" w:cs="Arial" w:hint="cs"/>
                <w:sz w:val="28"/>
                <w:szCs w:val="28"/>
                <w:rtl/>
                <w:lang w:bidi="fa-IR"/>
              </w:rPr>
              <w:t xml:space="preserve">  </w:t>
            </w:r>
            <w:r w:rsidR="00C15C48">
              <w:rPr>
                <w:rStyle w:val="normaltextrun"/>
                <w:rFonts w:ascii="Arial" w:hAnsi="Arial" w:cs="Arial"/>
                <w:sz w:val="28"/>
                <w:szCs w:val="28"/>
                <w:lang w:bidi="fa-IR"/>
              </w:rPr>
              <w:t>(</w:t>
            </w:r>
            <w:r w:rsidR="00C15C48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33</w:t>
            </w:r>
            <w:r w:rsidR="00C15C48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="00C15C48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677</w:t>
            </w:r>
            <w:r w:rsidR="00C15C48">
              <w:rPr>
                <w:rStyle w:val="normaltextrun"/>
                <w:rFonts w:ascii="Arial" w:hAnsi="Arial" w:cs="Arial"/>
                <w:sz w:val="28"/>
                <w:szCs w:val="28"/>
              </w:rPr>
              <w:t>)</w:t>
            </w:r>
          </w:p>
          <w:p w14:paraId="4DA12E36" w14:textId="0AF84191" w:rsidR="002F4B16" w:rsidRDefault="002F4B16" w:rsidP="002F4B16">
            <w:pPr>
              <w:pStyle w:val="paragraph"/>
              <w:bidi/>
              <w:spacing w:before="0" w:beforeAutospacing="0" w:after="0" w:afterAutospacing="0" w:line="480" w:lineRule="auto"/>
              <w:ind w:left="86"/>
              <w:textAlignment w:val="baseline"/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</w:pPr>
            <w:r w:rsidRPr="00373372">
              <w:rPr>
                <w:rStyle w:val="normaltextrun"/>
                <w:rFonts w:ascii="Dubai" w:eastAsiaTheme="minorEastAsia" w:hAnsi="Dubai" w:cs="Dubai"/>
                <w:color w:val="000000" w:themeColor="text1"/>
                <w:sz w:val="28"/>
                <w:szCs w:val="28"/>
                <w:rtl/>
                <w:lang w:eastAsia="zh-CN"/>
              </w:rPr>
              <w:t>۱۸۰۰۷۳۷۷۳۲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(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800</w:t>
            </w:r>
            <w:r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737</w:t>
            </w:r>
            <w:r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732</w:t>
            </w:r>
            <w:r>
              <w:rPr>
                <w:rStyle w:val="normaltextrun"/>
                <w:rFonts w:ascii="Arial" w:hAnsi="Arial" w:cs="Arial"/>
                <w:sz w:val="28"/>
                <w:szCs w:val="28"/>
              </w:rPr>
              <w:t>)</w:t>
            </w:r>
            <w:r w:rsidR="001E0CBB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2F4B16">
              <w:rPr>
                <w:rStyle w:val="normaltextrun"/>
                <w:rFonts w:ascii="Dubai" w:eastAsiaTheme="minorEastAsia" w:hAnsi="Dubai" w:cs="Dubai" w:hint="cs"/>
                <w:color w:val="000000" w:themeColor="text1"/>
                <w:sz w:val="28"/>
                <w:szCs w:val="28"/>
                <w:rtl/>
                <w:lang w:eastAsia="zh-CN"/>
              </w:rPr>
              <w:t>را بخواهید.</w:t>
            </w:r>
          </w:p>
          <w:p w14:paraId="215D9E96" w14:textId="2A02EF40" w:rsidR="00AD2C44" w:rsidRPr="0052434D" w:rsidRDefault="00AD2C44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75A14A5C" w14:textId="77777777" w:rsidTr="00AD7061">
        <w:tc>
          <w:tcPr>
            <w:tcW w:w="3828" w:type="dxa"/>
            <w:vAlign w:val="center"/>
          </w:tcPr>
          <w:p w14:paraId="6FCB600B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0E76AE0" w14:textId="77777777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638BEEB8" w14:textId="270E6F2A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98" w:type="dxa"/>
            <w:vAlign w:val="center"/>
          </w:tcPr>
          <w:p w14:paraId="0A51EFA6" w14:textId="08A6F96A" w:rsidR="00AD2C44" w:rsidRDefault="00AD2C44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8BB084A" w14:textId="77777777" w:rsidR="00AD2C44" w:rsidRPr="00E9016B" w:rsidRDefault="00AD2C44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4636EE0" w14:textId="48FBC68D" w:rsidR="00D020E6" w:rsidRPr="00E9016B" w:rsidRDefault="00D020E6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7CB36BB3" w14:textId="77777777" w:rsidTr="00AD7061">
        <w:tc>
          <w:tcPr>
            <w:tcW w:w="3828" w:type="dxa"/>
            <w:vAlign w:val="center"/>
          </w:tcPr>
          <w:p w14:paraId="63E954AB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7AE9419" w14:textId="0A39BBE1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98" w:type="dxa"/>
            <w:vAlign w:val="center"/>
          </w:tcPr>
          <w:p w14:paraId="3504D54C" w14:textId="77777777" w:rsidR="00D020E6" w:rsidRDefault="00D020E6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F74537C" w14:textId="137CC7AC" w:rsidR="00AD2C44" w:rsidRDefault="00AD2C44" w:rsidP="0073333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000FFEC0" w14:textId="77777777" w:rsidTr="00AD7061">
        <w:tc>
          <w:tcPr>
            <w:tcW w:w="3828" w:type="dxa"/>
            <w:vAlign w:val="center"/>
          </w:tcPr>
          <w:p w14:paraId="0A379FF3" w14:textId="01989493" w:rsidR="00D020E6" w:rsidRPr="000F6E4B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98" w:type="dxa"/>
            <w:vAlign w:val="center"/>
          </w:tcPr>
          <w:p w14:paraId="12FFF2BD" w14:textId="284E700E" w:rsidR="00D020E6" w:rsidRPr="00AD2C44" w:rsidRDefault="00D020E6" w:rsidP="00B21B7A">
            <w:pPr>
              <w:pStyle w:val="paragraph"/>
              <w:tabs>
                <w:tab w:val="left" w:pos="3060"/>
              </w:tabs>
              <w:bidi/>
              <w:spacing w:before="0" w:beforeAutospacing="0" w:after="0" w:afterAutospacing="0" w:line="480" w:lineRule="auto"/>
              <w:textAlignment w:val="baseline"/>
            </w:pPr>
          </w:p>
        </w:tc>
      </w:tr>
      <w:tr w:rsidR="004A1785" w:rsidRPr="000F6E4B" w14:paraId="5E12697A" w14:textId="77777777" w:rsidTr="00AD7061">
        <w:tc>
          <w:tcPr>
            <w:tcW w:w="3828" w:type="dxa"/>
            <w:vAlign w:val="center"/>
          </w:tcPr>
          <w:p w14:paraId="1FAC15B5" w14:textId="07ED559B" w:rsidR="004A1785" w:rsidRDefault="00B21B7A" w:rsidP="004A178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6F9BDA1" wp14:editId="25EC8FCF">
                  <wp:extent cx="1094105" cy="1083945"/>
                  <wp:effectExtent l="0" t="0" r="0" b="1905"/>
                  <wp:docPr id="390" name="Picture 3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Picture 39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105" cy="1083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ACC72C" w14:textId="5AEBB5D8" w:rsidR="004A1785" w:rsidRPr="000F6E4B" w:rsidRDefault="004A1785" w:rsidP="004A178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798" w:type="dxa"/>
            <w:vAlign w:val="center"/>
          </w:tcPr>
          <w:p w14:paraId="16C1D084" w14:textId="77777777" w:rsidR="004A1785" w:rsidRDefault="004A1785" w:rsidP="004A178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rtl/>
              </w:rPr>
            </w:pPr>
            <w:r w:rsidRPr="00DD0F37">
              <w:rPr>
                <w:rFonts w:ascii="Dubai" w:hAnsi="Dubai" w:cs="Dubai"/>
                <w:sz w:val="28"/>
                <w:szCs w:val="28"/>
                <w:rtl/>
              </w:rPr>
              <w:t>به مترجم نیاز دارید؟</w:t>
            </w:r>
          </w:p>
          <w:p w14:paraId="04A46830" w14:textId="77777777" w:rsidR="004A1785" w:rsidRDefault="004A1785" w:rsidP="004A178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</w:rPr>
              <w:t xml:space="preserve">به شماره </w:t>
            </w:r>
            <w:r w:rsidRPr="00DD0F37">
              <w:rPr>
                <w:rFonts w:ascii="Dubai" w:hAnsi="Dubai" w:cs="Dubai"/>
                <w:sz w:val="28"/>
                <w:szCs w:val="28"/>
                <w:rtl/>
              </w:rPr>
              <w:t>۱۳۱۴۵۰</w:t>
            </w:r>
            <w:r w:rsidRPr="003432E4">
              <w:rPr>
                <w:rFonts w:ascii="Dubai" w:hAnsi="Dubai" w:cs="Dubai"/>
                <w:sz w:val="28"/>
                <w:szCs w:val="28"/>
              </w:rPr>
              <w:t xml:space="preserve"> </w:t>
            </w:r>
            <w:r w:rsidRPr="003432E4">
              <w:rPr>
                <w:rStyle w:val="normaltextrun"/>
                <w:rFonts w:ascii="Arial" w:eastAsia="Times New Roman" w:hAnsi="Arial" w:cs="Arial"/>
                <w:bCs/>
                <w:sz w:val="28"/>
                <w:szCs w:val="28"/>
                <w:lang w:eastAsia="en-AU"/>
              </w:rPr>
              <w:t>(131 450)</w:t>
            </w:r>
            <w:r>
              <w:rPr>
                <w:rFonts w:ascii="Dubai" w:hAnsi="Dubai" w:cs="Dubai"/>
                <w:sz w:val="28"/>
                <w:szCs w:val="28"/>
              </w:rPr>
              <w:t xml:space="preserve"> </w:t>
            </w:r>
            <w:r>
              <w:rPr>
                <w:rFonts w:ascii="Dubai" w:hAnsi="Dubai" w:cs="Dubai" w:hint="cs"/>
                <w:sz w:val="28"/>
                <w:szCs w:val="28"/>
                <w:rtl/>
              </w:rPr>
              <w:t>تلفن بزنید.</w:t>
            </w:r>
          </w:p>
          <w:p w14:paraId="244E665B" w14:textId="28F13C39" w:rsidR="000F3B6E" w:rsidRPr="00DD0F37" w:rsidRDefault="00B21B7A" w:rsidP="000F3B6E">
            <w:pPr>
              <w:pStyle w:val="paragraph"/>
              <w:tabs>
                <w:tab w:val="left" w:pos="3060"/>
              </w:tabs>
              <w:bidi/>
              <w:spacing w:before="0" w:beforeAutospacing="0" w:after="0" w:afterAutospacing="0" w:line="480" w:lineRule="auto"/>
              <w:textAlignment w:val="baseline"/>
              <w:rPr>
                <w:rFonts w:ascii="Dubai" w:eastAsiaTheme="minorEastAsia" w:hAnsi="Dubai" w:cs="Dubai"/>
                <w:lang w:eastAsia="zh-CN"/>
              </w:rPr>
            </w:pPr>
            <w:r w:rsidRPr="00B21B7A">
              <w:rPr>
                <w:rFonts w:ascii="Dubai" w:hAnsi="Dubai" w:cs="Dubai"/>
                <w:sz w:val="28"/>
                <w:szCs w:val="28"/>
                <w:rtl/>
                <w:lang w:bidi="fa-IR"/>
              </w:rPr>
              <w:t>۱۸۰۰۷۳۲۷۳۲</w:t>
            </w:r>
            <w:r w:rsidR="000F3B6E" w:rsidRPr="00BA5C14">
              <w:rPr>
                <w:rFonts w:ascii="Dubai" w:hAnsi="Dubai" w:cs="Dubai"/>
                <w:sz w:val="28"/>
                <w:szCs w:val="28"/>
                <w:rtl/>
              </w:rPr>
              <w:t xml:space="preserve"> </w:t>
            </w:r>
            <w:r w:rsidR="000F3B6E" w:rsidRPr="00BA5C14">
              <w:rPr>
                <w:rFonts w:asciiTheme="minorBidi" w:hAnsiTheme="minorBidi" w:cstheme="minorBidi"/>
                <w:sz w:val="28"/>
                <w:szCs w:val="28"/>
                <w:rtl/>
              </w:rPr>
              <w:t>(</w:t>
            </w:r>
            <w:r w:rsidRPr="00990BC7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1800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Pr="00990BC7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737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Pr="00990BC7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732</w:t>
            </w:r>
            <w:r w:rsidR="000F3B6E" w:rsidRPr="00BA5C14">
              <w:rPr>
                <w:rFonts w:asciiTheme="minorBidi" w:hAnsiTheme="minorBidi" w:cstheme="minorBidi"/>
                <w:sz w:val="28"/>
                <w:szCs w:val="28"/>
                <w:rtl/>
              </w:rPr>
              <w:t>)</w:t>
            </w:r>
            <w:r w:rsidR="000F3B6E">
              <w:rPr>
                <w:rFonts w:asciiTheme="minorBidi" w:hAnsiTheme="minorBidi" w:cstheme="minorBidi" w:hint="cs"/>
                <w:sz w:val="28"/>
                <w:szCs w:val="28"/>
                <w:rtl/>
              </w:rPr>
              <w:t xml:space="preserve"> </w:t>
            </w:r>
            <w:r w:rsidR="000F3B6E" w:rsidRPr="00DD0F37">
              <w:rPr>
                <w:rFonts w:ascii="Dubai" w:eastAsiaTheme="minorEastAsia" w:hAnsi="Dubai" w:cs="Dubai"/>
                <w:sz w:val="28"/>
                <w:szCs w:val="28"/>
                <w:rtl/>
                <w:lang w:eastAsia="zh-CN"/>
              </w:rPr>
              <w:t>را بخواه</w:t>
            </w:r>
            <w:r w:rsidR="000F3B6E" w:rsidRPr="00DD0F37">
              <w:rPr>
                <w:rFonts w:ascii="Dubai" w:eastAsiaTheme="minorEastAsia" w:hAnsi="Dubai" w:cs="Dubai" w:hint="cs"/>
                <w:sz w:val="28"/>
                <w:szCs w:val="28"/>
                <w:rtl/>
                <w:lang w:eastAsia="zh-CN"/>
              </w:rPr>
              <w:t>ید</w:t>
            </w:r>
            <w:r w:rsidR="000F3B6E" w:rsidRPr="00DD0F37">
              <w:rPr>
                <w:rFonts w:ascii="Dubai" w:eastAsiaTheme="minorEastAsia" w:hAnsi="Dubai" w:cs="Dubai"/>
                <w:sz w:val="28"/>
                <w:szCs w:val="28"/>
                <w:rtl/>
                <w:lang w:eastAsia="zh-CN"/>
              </w:rPr>
              <w:t>.</w:t>
            </w:r>
          </w:p>
          <w:p w14:paraId="7F619808" w14:textId="627A3086" w:rsidR="000F3B6E" w:rsidRPr="000F6E4B" w:rsidRDefault="000F3B6E" w:rsidP="000F3B6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233463" w:rsidRPr="0052434D" w14:paraId="6F0BEAF9" w14:textId="77777777" w:rsidTr="00AD7061">
        <w:trPr>
          <w:hidden/>
        </w:trPr>
        <w:tc>
          <w:tcPr>
            <w:tcW w:w="3828" w:type="dxa"/>
            <w:vAlign w:val="center"/>
          </w:tcPr>
          <w:p w14:paraId="11F23130" w14:textId="0DFA8698" w:rsidR="00233463" w:rsidRPr="0073333B" w:rsidRDefault="00233463" w:rsidP="0023346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  <w:r w:rsidRPr="0073333B">
              <w:rPr>
                <w:noProof/>
                <w:vanish/>
                <w:lang w:val="en-PH" w:eastAsia="en-PH"/>
              </w:rPr>
              <w:lastRenderedPageBreak/>
              <w:drawing>
                <wp:inline distT="0" distB="0" distL="0" distR="0" wp14:anchorId="5F0A20C0" wp14:editId="2297540C">
                  <wp:extent cx="1283970" cy="1283970"/>
                  <wp:effectExtent l="0" t="0" r="0" b="0"/>
                  <wp:docPr id="127" name="Picture 1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970" cy="1283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6865E" w14:textId="199115F5" w:rsidR="00233463" w:rsidRPr="0073333B" w:rsidRDefault="00233463" w:rsidP="0023346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vanish/>
                <w:lang w:val="en-AU" w:eastAsia="en-AU"/>
              </w:rPr>
            </w:pPr>
          </w:p>
        </w:tc>
        <w:tc>
          <w:tcPr>
            <w:tcW w:w="5798" w:type="dxa"/>
            <w:vAlign w:val="center"/>
          </w:tcPr>
          <w:p w14:paraId="76166C73" w14:textId="77777777" w:rsidR="00233463" w:rsidRPr="00D83D20" w:rsidRDefault="00233463" w:rsidP="0023346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CD5EDD">
              <w:rPr>
                <w:rStyle w:val="normaltextrun"/>
                <w:rFonts w:ascii="Dubai" w:hAnsi="Dubai" w:cs="Dubai"/>
                <w:b/>
                <w:bCs/>
                <w:color w:val="7030A0"/>
                <w:sz w:val="40"/>
                <w:szCs w:val="40"/>
                <w:rtl/>
              </w:rPr>
              <w:t>ا تشکر از شما</w:t>
            </w:r>
          </w:p>
          <w:p w14:paraId="554B5D87" w14:textId="77777777" w:rsidR="00233463" w:rsidRPr="00CD5EDD" w:rsidRDefault="00233463" w:rsidP="0023346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Dubai" w:eastAsiaTheme="minorEastAsia" w:hAnsi="Dubai" w:cs="Dubai"/>
                <w:bCs/>
                <w:color w:val="000000" w:themeColor="text1"/>
                <w:sz w:val="20"/>
                <w:szCs w:val="20"/>
                <w:rtl/>
                <w:lang w:eastAsia="zh-CN"/>
              </w:rPr>
            </w:pPr>
            <w:r w:rsidRPr="00CD5EDD">
              <w:rPr>
                <w:rStyle w:val="normaltextrun"/>
                <w:rFonts w:ascii="Dubai" w:eastAsiaTheme="minorEastAsia" w:hAnsi="Dubai" w:cs="Dubai" w:hint="cs"/>
                <w:bCs/>
                <w:color w:val="000000" w:themeColor="text1"/>
                <w:sz w:val="20"/>
                <w:szCs w:val="20"/>
                <w:rtl/>
                <w:lang w:eastAsia="zh-CN"/>
              </w:rPr>
              <w:t>چه سازمانی این کتاب را نوشته است؟</w:t>
            </w:r>
          </w:p>
          <w:p w14:paraId="474FF7A8" w14:textId="77777777" w:rsidR="00233463" w:rsidRDefault="00233463" w:rsidP="0023346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(زنان توان‌جوی استرالیا) 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ن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تاب را </w:t>
            </w:r>
          </w:p>
          <w:p w14:paraId="61DCCC49" w14:textId="77777777" w:rsidR="00233463" w:rsidRPr="00CD5EDD" w:rsidRDefault="00233463" w:rsidP="0023346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در سال ه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2019-2020 نوشتند.</w:t>
            </w:r>
          </w:p>
          <w:p w14:paraId="2EEDACD3" w14:textId="6E95E7B4" w:rsidR="00233463" w:rsidRPr="0073333B" w:rsidRDefault="00233463" w:rsidP="0023346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="Arial" w:hAnsi="Arial" w:cs="Arial"/>
                <w:bCs/>
                <w:vanish/>
                <w:color w:val="000000" w:themeColor="text1"/>
                <w:sz w:val="20"/>
                <w:szCs w:val="20"/>
              </w:rPr>
            </w:pP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این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تاب فقط بر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آموزش عموم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و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کسب 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اطلاعات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</w:p>
        </w:tc>
      </w:tr>
      <w:tr w:rsidR="00233463" w:rsidRPr="00E9016B" w14:paraId="5BB12D98" w14:textId="77777777" w:rsidTr="00AD7061">
        <w:trPr>
          <w:hidden/>
        </w:trPr>
        <w:tc>
          <w:tcPr>
            <w:tcW w:w="3828" w:type="dxa"/>
            <w:vAlign w:val="center"/>
          </w:tcPr>
          <w:p w14:paraId="374247DF" w14:textId="5A959D8A" w:rsidR="00233463" w:rsidRPr="0073333B" w:rsidRDefault="00233463" w:rsidP="0023346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5798" w:type="dxa"/>
            <w:vAlign w:val="center"/>
          </w:tcPr>
          <w:p w14:paraId="07E6E6C5" w14:textId="77777777" w:rsidR="00233463" w:rsidRDefault="00233463" w:rsidP="00233463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</w:pP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  <w:t>حق نشر</w:t>
            </w: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402FC924" w14:textId="77777777" w:rsidR="00233463" w:rsidRPr="00D22278" w:rsidRDefault="00233463" w:rsidP="00233463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</w:pPr>
          </w:p>
          <w:p w14:paraId="04443F0D" w14:textId="77777777" w:rsidR="00233463" w:rsidRPr="00DD61D9" w:rsidRDefault="00233463" w:rsidP="00233463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  <w:r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  <w:t>©</w:t>
            </w:r>
            <w:r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 xml:space="preserve"> حق نشر</w:t>
            </w:r>
          </w:p>
          <w:p w14:paraId="216C882F" w14:textId="49338873" w:rsidR="00233463" w:rsidRPr="0073333B" w:rsidRDefault="00233463" w:rsidP="0023346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(WWDA) Inc. 2020</w:t>
            </w:r>
            <w:r>
              <w:rPr>
                <w:rStyle w:val="normaltextrun"/>
                <w:rFonts w:ascii="Arial" w:hAnsi="Arial" w:cs="Arial" w:hint="cs"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(زنان توان‌جوی استرالیا) </w:t>
            </w:r>
          </w:p>
        </w:tc>
      </w:tr>
      <w:tr w:rsidR="00233463" w14:paraId="1EFD976B" w14:textId="77777777" w:rsidTr="00AD7061">
        <w:trPr>
          <w:trHeight w:val="1984"/>
          <w:hidden/>
        </w:trPr>
        <w:tc>
          <w:tcPr>
            <w:tcW w:w="3828" w:type="dxa"/>
            <w:vAlign w:val="center"/>
          </w:tcPr>
          <w:p w14:paraId="7E406E6B" w14:textId="77777777" w:rsidR="00233463" w:rsidRPr="0073333B" w:rsidRDefault="00233463" w:rsidP="0023346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  <w:p w14:paraId="372EF4BD" w14:textId="0672D41F" w:rsidR="00233463" w:rsidRPr="0073333B" w:rsidRDefault="00233463" w:rsidP="0023346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5798" w:type="dxa"/>
            <w:vAlign w:val="center"/>
          </w:tcPr>
          <w:p w14:paraId="59067C7E" w14:textId="77777777" w:rsidR="00233463" w:rsidRPr="00653E17" w:rsidRDefault="00233463" w:rsidP="00233463">
            <w:pPr>
              <w:pStyle w:val="NoSpacing"/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ه</w:t>
            </w:r>
            <w:r w:rsidRPr="00163AAB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م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حقوق مالکیت معنوی از جمله حق نشر و حق ثبت اختراع این کتاب متعلق و تحت</w:t>
            </w:r>
          </w:p>
          <w:p w14:paraId="1F6FCC4E" w14:textId="68E2CA02" w:rsidR="00233463" w:rsidRPr="0073333B" w:rsidRDefault="00233463" w:rsidP="0023346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گواهینامه شرکت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omen with Disabilities Australia (WWDA) Inc. 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(زنان توان‌جوی استرالیا) می باشد.</w:t>
            </w:r>
          </w:p>
        </w:tc>
      </w:tr>
      <w:tr w:rsidR="00233463" w:rsidRPr="000F6E4B" w14:paraId="2451EA8A" w14:textId="77777777" w:rsidTr="00AD7061">
        <w:trPr>
          <w:hidden/>
        </w:trPr>
        <w:tc>
          <w:tcPr>
            <w:tcW w:w="3828" w:type="dxa"/>
            <w:vAlign w:val="center"/>
          </w:tcPr>
          <w:p w14:paraId="01A69780" w14:textId="234FCFE1" w:rsidR="00233463" w:rsidRPr="0073333B" w:rsidRDefault="00233463" w:rsidP="0023346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5798" w:type="dxa"/>
            <w:vAlign w:val="center"/>
          </w:tcPr>
          <w:p w14:paraId="5F6C9F91" w14:textId="77777777" w:rsidR="00233463" w:rsidRDefault="00233463" w:rsidP="00233463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با تشکراز پول شما برای نوشتن این کتاب.</w:t>
            </w:r>
          </w:p>
          <w:p w14:paraId="65326CA5" w14:textId="77777777" w:rsidR="00233463" w:rsidRPr="00CD5EDD" w:rsidRDefault="00233463" w:rsidP="00233463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</w:p>
          <w:p w14:paraId="5A7ED027" w14:textId="77777777" w:rsidR="00233463" w:rsidRDefault="00233463" w:rsidP="0023346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طرح م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ب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م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توان</w:t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جوی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مقدار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پول بر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مک به ساختن 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ن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وب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ا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در اختیار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(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زنان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توان جو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سترا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ا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)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ذاشته است.</w:t>
            </w:r>
          </w:p>
          <w:p w14:paraId="6F0EC2BE" w14:textId="54DB865F" w:rsidR="00233463" w:rsidRPr="0073333B" w:rsidRDefault="00233463" w:rsidP="0023346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</w:p>
        </w:tc>
      </w:tr>
      <w:tr w:rsidR="00233463" w:rsidRPr="000F6E4B" w14:paraId="08A81145" w14:textId="77777777" w:rsidTr="00AD7061">
        <w:trPr>
          <w:hidden/>
        </w:trPr>
        <w:tc>
          <w:tcPr>
            <w:tcW w:w="3828" w:type="dxa"/>
            <w:vAlign w:val="center"/>
          </w:tcPr>
          <w:p w14:paraId="759F645B" w14:textId="6C71B55F" w:rsidR="00233463" w:rsidRPr="0073333B" w:rsidRDefault="00233463" w:rsidP="0023346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5798" w:type="dxa"/>
            <w:vAlign w:val="center"/>
          </w:tcPr>
          <w:p w14:paraId="18646A5C" w14:textId="77777777" w:rsidR="00233463" w:rsidRDefault="00233463" w:rsidP="00233463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تصاویر استفاده شده در این کتاب</w:t>
            </w:r>
          </w:p>
          <w:p w14:paraId="5F511B85" w14:textId="77777777" w:rsidR="00233463" w:rsidRPr="00CD5EDD" w:rsidRDefault="00233463" w:rsidP="00233463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</w:p>
          <w:p w14:paraId="31487FB2" w14:textId="2B420E52" w:rsidR="00233463" w:rsidRPr="00020C52" w:rsidRDefault="00233463" w:rsidP="00020C52">
            <w:pPr>
              <w:pStyle w:val="NoSpacing"/>
              <w:bidi/>
              <w:rPr>
                <w:rFonts w:ascii="Arial" w:hAnsi="Arial" w:cs="Arial"/>
                <w:bCs/>
                <w:sz w:val="20"/>
                <w:szCs w:val="20"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Easy on the I Images © 2019 Leeds and York Partnership NHS Foundation Trust. 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  <w:r w:rsidRPr="00763CA9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 </w:t>
            </w:r>
            <w:hyperlink r:id="rId48" w:history="1">
              <w:r w:rsidRPr="00763CA9">
                <w:rPr>
                  <w:rStyle w:val="normaltextrun"/>
                  <w:rFonts w:asciiTheme="minorBidi" w:hAnsiTheme="minorBidi"/>
                  <w:bCs/>
                  <w:sz w:val="20"/>
                  <w:szCs w:val="20"/>
                </w:rPr>
                <w:t>www.easyonthei.nhs.uk</w:t>
              </w:r>
            </w:hyperlink>
            <w:r w:rsidR="00020C52">
              <w:rPr>
                <w:rStyle w:val="normaltextrun"/>
                <w:rFonts w:asciiTheme="minorBidi" w:hAnsiTheme="minorBidi"/>
                <w:bCs/>
                <w:sz w:val="20"/>
                <w:szCs w:val="20"/>
              </w:rPr>
              <w:br/>
            </w:r>
            <w:r w:rsidR="00020C52">
              <w:rPr>
                <w:rFonts w:asciiTheme="minorBidi" w:hAnsiTheme="minorBidi"/>
                <w:bCs/>
                <w:sz w:val="20"/>
                <w:szCs w:val="20"/>
              </w:rPr>
              <w:t>|</w:t>
            </w:r>
          </w:p>
          <w:p w14:paraId="4557938D" w14:textId="77777777" w:rsidR="00233463" w:rsidRPr="00D83D20" w:rsidRDefault="00233463" w:rsidP="00233463">
            <w:pPr>
              <w:pStyle w:val="NoSpacing"/>
              <w:bidi/>
              <w:rPr>
                <w:rFonts w:ascii="Arial" w:hAnsi="Arial" w:cs="Arial"/>
                <w:bCs/>
                <w:sz w:val="20"/>
                <w:szCs w:val="20"/>
              </w:rPr>
            </w:pP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حق نشر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نمادها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رتباط تصو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ری</w:t>
            </w:r>
            <w:r>
              <w:rPr>
                <w:rFonts w:hint="cs"/>
                <w:bCs/>
                <w:rtl/>
              </w:rPr>
              <w:t xml:space="preserve"> </w:t>
            </w:r>
          </w:p>
          <w:p w14:paraId="4BC4516D" w14:textId="77777777" w:rsidR="00233463" w:rsidRPr="001E017E" w:rsidRDefault="00233463" w:rsidP="00233463">
            <w:pPr>
              <w:pStyle w:val="NoSpacing"/>
              <w:bidi/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rtl/>
                <w:lang w:eastAsia="en-AU"/>
              </w:rPr>
            </w:pPr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© 2019 by Mayer Johnson LLC a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Tobii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Dynavox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company. </w:t>
            </w:r>
          </w:p>
          <w:p w14:paraId="4574AE32" w14:textId="77777777" w:rsidR="00233463" w:rsidRDefault="00233463" w:rsidP="00233463">
            <w:pPr>
              <w:bidi/>
              <w:spacing w:line="480" w:lineRule="auto"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 w:hint="cs"/>
                <w:rtl/>
              </w:rPr>
              <w:t xml:space="preserve"> 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. </w:t>
            </w:r>
            <w:r w:rsidRPr="00D83D20">
              <w:rPr>
                <w:rFonts w:ascii="Arial" w:hAnsi="Arial" w:cs="Arial"/>
              </w:rPr>
              <w:t xml:space="preserve"> </w:t>
            </w:r>
            <w:hyperlink r:id="rId49" w:history="1">
              <w:r w:rsidRPr="00073D6D">
                <w:rPr>
                  <w:rStyle w:val="Hyperlink"/>
                  <w:rFonts w:cs="Arial"/>
                  <w:color w:val="auto"/>
                  <w:sz w:val="20"/>
                  <w:szCs w:val="20"/>
                </w:rPr>
                <w:t>www.tobiidynavox.com</w:t>
              </w:r>
            </w:hyperlink>
          </w:p>
          <w:p w14:paraId="7ED9E80C" w14:textId="284B87B6" w:rsidR="00233463" w:rsidRPr="0073333B" w:rsidRDefault="00233463" w:rsidP="00233463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vanish/>
              </w:rPr>
            </w:pP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 آرم ها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ند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</w:p>
        </w:tc>
      </w:tr>
    </w:tbl>
    <w:p w14:paraId="42304EBB" w14:textId="77777777" w:rsidR="00D020E6" w:rsidRDefault="00D020E6" w:rsidP="00987A58"/>
    <w:sectPr w:rsidR="00D020E6">
      <w:headerReference w:type="even" r:id="rId50"/>
      <w:headerReference w:type="default" r:id="rId51"/>
      <w:footerReference w:type="even" r:id="rId52"/>
      <w:footerReference w:type="default" r:id="rId53"/>
      <w:headerReference w:type="first" r:id="rId54"/>
      <w:footerReference w:type="first" r:id="rId5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A1F57E" w14:textId="77777777" w:rsidR="00BA1747" w:rsidRDefault="00BA1747" w:rsidP="009C7201">
      <w:pPr>
        <w:spacing w:after="0" w:line="240" w:lineRule="auto"/>
      </w:pPr>
      <w:r>
        <w:separator/>
      </w:r>
    </w:p>
  </w:endnote>
  <w:endnote w:type="continuationSeparator" w:id="0">
    <w:p w14:paraId="4A915808" w14:textId="77777777" w:rsidR="00BA1747" w:rsidRDefault="00BA1747" w:rsidP="009C7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Dubai Medium">
    <w:panose1 w:val="020B0603030403030204"/>
    <w:charset w:val="B2"/>
    <w:family w:val="swiss"/>
    <w:pitch w:val="variable"/>
    <w:sig w:usb0="8000206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8376E" w14:textId="77777777" w:rsidR="009C7201" w:rsidRDefault="009C72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86833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8EA0DE" w14:textId="2961B963" w:rsidR="009C7201" w:rsidRDefault="009C720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7061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5985FB9F" w14:textId="77777777" w:rsidR="009C7201" w:rsidRDefault="009C72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FFCB5" w14:textId="77777777" w:rsidR="009C7201" w:rsidRDefault="009C7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137D3B" w14:textId="77777777" w:rsidR="00BA1747" w:rsidRDefault="00BA1747" w:rsidP="009C7201">
      <w:pPr>
        <w:spacing w:after="0" w:line="240" w:lineRule="auto"/>
      </w:pPr>
      <w:r>
        <w:separator/>
      </w:r>
    </w:p>
  </w:footnote>
  <w:footnote w:type="continuationSeparator" w:id="0">
    <w:p w14:paraId="45F6E888" w14:textId="77777777" w:rsidR="00BA1747" w:rsidRDefault="00BA1747" w:rsidP="009C7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8F10E" w14:textId="77777777" w:rsidR="009C7201" w:rsidRDefault="009C72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F94B5" w14:textId="77777777" w:rsidR="009C7201" w:rsidRDefault="009C72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EE774" w14:textId="77777777" w:rsidR="009C7201" w:rsidRDefault="009C72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TQxNLAwNgUyjZR0lIJTi4sz8/NACkxqAVrDQC8sAAAA"/>
  </w:docVars>
  <w:rsids>
    <w:rsidRoot w:val="00D020E6"/>
    <w:rsid w:val="000034A3"/>
    <w:rsid w:val="00020C52"/>
    <w:rsid w:val="00056FF3"/>
    <w:rsid w:val="00065EB2"/>
    <w:rsid w:val="000C5599"/>
    <w:rsid w:val="000D6565"/>
    <w:rsid w:val="000F3B6E"/>
    <w:rsid w:val="00140019"/>
    <w:rsid w:val="001B5B87"/>
    <w:rsid w:val="001C14DB"/>
    <w:rsid w:val="001E0CBB"/>
    <w:rsid w:val="001F5003"/>
    <w:rsid w:val="00233463"/>
    <w:rsid w:val="00244FDC"/>
    <w:rsid w:val="002D5398"/>
    <w:rsid w:val="002F191C"/>
    <w:rsid w:val="002F4B16"/>
    <w:rsid w:val="00304D36"/>
    <w:rsid w:val="00313EF7"/>
    <w:rsid w:val="00331E10"/>
    <w:rsid w:val="00335213"/>
    <w:rsid w:val="0033645C"/>
    <w:rsid w:val="00336F35"/>
    <w:rsid w:val="003426F5"/>
    <w:rsid w:val="003432E4"/>
    <w:rsid w:val="00373372"/>
    <w:rsid w:val="003755BD"/>
    <w:rsid w:val="003A59D5"/>
    <w:rsid w:val="003B17D6"/>
    <w:rsid w:val="003C01C1"/>
    <w:rsid w:val="00410733"/>
    <w:rsid w:val="00430254"/>
    <w:rsid w:val="004A1785"/>
    <w:rsid w:val="004C4786"/>
    <w:rsid w:val="00516C28"/>
    <w:rsid w:val="00530D2E"/>
    <w:rsid w:val="0059666B"/>
    <w:rsid w:val="005B2E08"/>
    <w:rsid w:val="005F0D39"/>
    <w:rsid w:val="00677994"/>
    <w:rsid w:val="00680DAB"/>
    <w:rsid w:val="006A3160"/>
    <w:rsid w:val="0073333B"/>
    <w:rsid w:val="007C37EB"/>
    <w:rsid w:val="00853ECA"/>
    <w:rsid w:val="00876894"/>
    <w:rsid w:val="008B2C05"/>
    <w:rsid w:val="00902F5E"/>
    <w:rsid w:val="00917A5E"/>
    <w:rsid w:val="00942102"/>
    <w:rsid w:val="00950163"/>
    <w:rsid w:val="00987A58"/>
    <w:rsid w:val="009B2471"/>
    <w:rsid w:val="009C7201"/>
    <w:rsid w:val="00A12FD7"/>
    <w:rsid w:val="00A42C6A"/>
    <w:rsid w:val="00A90E9D"/>
    <w:rsid w:val="00AD2C44"/>
    <w:rsid w:val="00AD7061"/>
    <w:rsid w:val="00AE6F41"/>
    <w:rsid w:val="00B12EF9"/>
    <w:rsid w:val="00B147B9"/>
    <w:rsid w:val="00B21B7A"/>
    <w:rsid w:val="00B31964"/>
    <w:rsid w:val="00B50A4D"/>
    <w:rsid w:val="00B57214"/>
    <w:rsid w:val="00BA1747"/>
    <w:rsid w:val="00BB1863"/>
    <w:rsid w:val="00C06AA3"/>
    <w:rsid w:val="00C15C48"/>
    <w:rsid w:val="00C744BC"/>
    <w:rsid w:val="00CA5DB5"/>
    <w:rsid w:val="00CB1A9C"/>
    <w:rsid w:val="00CC5262"/>
    <w:rsid w:val="00CF3F33"/>
    <w:rsid w:val="00D020E6"/>
    <w:rsid w:val="00DB7B70"/>
    <w:rsid w:val="00DC2312"/>
    <w:rsid w:val="00DD6D27"/>
    <w:rsid w:val="00E3546D"/>
    <w:rsid w:val="00F27D41"/>
    <w:rsid w:val="00F31577"/>
    <w:rsid w:val="00F33CD5"/>
    <w:rsid w:val="00F36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E82C"/>
  <w15:chartTrackingRefBased/>
  <w15:docId w15:val="{CEA197EA-4DAC-417E-9377-424D5474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201"/>
  </w:style>
  <w:style w:type="paragraph" w:styleId="Footer">
    <w:name w:val="footer"/>
    <w:basedOn w:val="Normal"/>
    <w:link w:val="FooterChar"/>
    <w:uiPriority w:val="99"/>
    <w:unhideWhenUsed/>
    <w:rsid w:val="009C7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201"/>
  </w:style>
  <w:style w:type="character" w:customStyle="1" w:styleId="UnresolvedMention2">
    <w:name w:val="Unresolved Mention2"/>
    <w:basedOn w:val="DefaultParagraphFont"/>
    <w:uiPriority w:val="99"/>
    <w:rsid w:val="00516C2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DD6D27"/>
  </w:style>
  <w:style w:type="paragraph" w:styleId="NoSpacing">
    <w:name w:val="No Spacing"/>
    <w:uiPriority w:val="1"/>
    <w:qFormat/>
    <w:rsid w:val="00C06AA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0D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D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header" Target="header1.xml"/><Relationship Id="rId55" Type="http://schemas.openxmlformats.org/officeDocument/2006/relationships/footer" Target="footer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jpe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oter" Target="footer2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hyperlink" Target="http://www.easyonthei.nhs.uk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jpe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svg"/><Relationship Id="rId49" Type="http://schemas.openxmlformats.org/officeDocument/2006/relationships/hyperlink" Target="http://www.tobiidynavox.com" TargetMode="External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52</Words>
  <Characters>258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Project Officer - Women With Disabilities Australia</cp:lastModifiedBy>
  <cp:revision>2</cp:revision>
  <dcterms:created xsi:type="dcterms:W3CDTF">2020-07-08T01:13:00Z</dcterms:created>
  <dcterms:modified xsi:type="dcterms:W3CDTF">2020-07-08T01:13:00Z</dcterms:modified>
</cp:coreProperties>
</file>